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01D">
      <w:pPr>
        <w:spacing w:line="480" w:lineRule="auto"/>
        <w:rPr>
          <w:rFonts w:cstheme="minorHAnsi"/>
          <w:sz w:val="24"/>
          <w:szCs w:val="24"/>
        </w:rPr>
      </w:pPr>
      <w:r>
        <w:rPr>
          <w:rFonts w:cstheme="minorHAnsi"/>
          <w:sz w:val="24"/>
          <w:szCs w:val="24"/>
        </w:rPr>
        <w:t>Dalton Murray</w:t>
      </w:r>
    </w:p>
    <w:p w14:paraId="65672AC8" w14:textId="5A0CBCEF" w:rsidR="003357DE" w:rsidRDefault="003357DE" w:rsidP="0004001D">
      <w:pPr>
        <w:spacing w:line="480" w:lineRule="auto"/>
        <w:rPr>
          <w:rFonts w:cstheme="minorHAnsi"/>
          <w:sz w:val="24"/>
          <w:szCs w:val="24"/>
        </w:rPr>
      </w:pPr>
      <w:r>
        <w:rPr>
          <w:rFonts w:cstheme="minorHAnsi"/>
          <w:sz w:val="24"/>
          <w:szCs w:val="24"/>
        </w:rPr>
        <w:t>Python for Data Analysis and Visualization</w:t>
      </w:r>
    </w:p>
    <w:p w14:paraId="736E87AC" w14:textId="551AA4C6" w:rsidR="00A37DA3" w:rsidRDefault="00F61464" w:rsidP="0004001D">
      <w:pPr>
        <w:spacing w:line="480" w:lineRule="auto"/>
        <w:rPr>
          <w:rFonts w:cstheme="minorHAnsi"/>
          <w:sz w:val="24"/>
          <w:szCs w:val="24"/>
        </w:rPr>
      </w:pPr>
      <w:r>
        <w:rPr>
          <w:rFonts w:cstheme="minorHAnsi"/>
          <w:sz w:val="24"/>
          <w:szCs w:val="24"/>
        </w:rPr>
        <w:t>Professor Shams</w:t>
      </w:r>
    </w:p>
    <w:p w14:paraId="06E8B742" w14:textId="22D0523D" w:rsidR="00A37DA3" w:rsidRDefault="00A27E54" w:rsidP="0004001D">
      <w:pPr>
        <w:spacing w:line="480" w:lineRule="auto"/>
        <w:rPr>
          <w:rFonts w:cstheme="minorHAnsi"/>
          <w:sz w:val="24"/>
          <w:szCs w:val="24"/>
        </w:rPr>
      </w:pPr>
      <w:r>
        <w:rPr>
          <w:rFonts w:cstheme="minorHAnsi"/>
          <w:sz w:val="24"/>
          <w:szCs w:val="24"/>
        </w:rPr>
        <w:t xml:space="preserve">January </w:t>
      </w:r>
      <w:r w:rsidR="00C22680">
        <w:rPr>
          <w:rFonts w:cstheme="minorHAnsi"/>
          <w:sz w:val="24"/>
          <w:szCs w:val="24"/>
        </w:rPr>
        <w:t>22</w:t>
      </w:r>
      <w:r>
        <w:rPr>
          <w:rFonts w:cstheme="minorHAnsi"/>
          <w:sz w:val="24"/>
          <w:szCs w:val="24"/>
        </w:rPr>
        <w:t>, 2024</w:t>
      </w:r>
    </w:p>
    <w:p w14:paraId="34D2C3C5" w14:textId="3E390DEF" w:rsidR="00C1469A" w:rsidRDefault="00C22680" w:rsidP="0004001D">
      <w:pPr>
        <w:spacing w:line="480" w:lineRule="auto"/>
        <w:jc w:val="center"/>
        <w:rPr>
          <w:rFonts w:cstheme="minorHAnsi"/>
          <w:b/>
          <w:bCs/>
          <w:sz w:val="24"/>
          <w:szCs w:val="24"/>
        </w:rPr>
      </w:pPr>
      <w:r>
        <w:rPr>
          <w:rFonts w:cstheme="minorHAnsi"/>
          <w:b/>
          <w:bCs/>
          <w:sz w:val="24"/>
          <w:szCs w:val="24"/>
        </w:rPr>
        <w:t>Quiz</w:t>
      </w:r>
      <w:r w:rsidR="00003E7C">
        <w:rPr>
          <w:rFonts w:cstheme="minorHAnsi"/>
          <w:b/>
          <w:bCs/>
          <w:sz w:val="24"/>
          <w:szCs w:val="24"/>
        </w:rPr>
        <w:t xml:space="preserve"> #1</w:t>
      </w:r>
    </w:p>
    <w:p w14:paraId="4490A989" w14:textId="799126CE" w:rsidR="00875967" w:rsidRPr="00875967" w:rsidRDefault="00875967" w:rsidP="00875967">
      <w:pPr>
        <w:spacing w:line="480" w:lineRule="auto"/>
        <w:rPr>
          <w:rFonts w:cstheme="minorHAnsi"/>
          <w:b/>
          <w:bCs/>
          <w:sz w:val="24"/>
          <w:szCs w:val="24"/>
        </w:rPr>
      </w:pPr>
      <w:r w:rsidRPr="00875967">
        <w:rPr>
          <w:rFonts w:cstheme="minorHAnsi"/>
          <w:b/>
          <w:bCs/>
          <w:sz w:val="24"/>
          <w:szCs w:val="24"/>
        </w:rPr>
        <w:t>Question 1: Variables and Functions</w:t>
      </w:r>
    </w:p>
    <w:p w14:paraId="7CC4C8C7" w14:textId="77777777" w:rsidR="00875967" w:rsidRDefault="00875967" w:rsidP="00875967">
      <w:pPr>
        <w:spacing w:line="480" w:lineRule="auto"/>
        <w:rPr>
          <w:rFonts w:cstheme="minorHAnsi"/>
          <w:sz w:val="24"/>
          <w:szCs w:val="24"/>
        </w:rPr>
      </w:pPr>
      <w:r w:rsidRPr="00875967">
        <w:rPr>
          <w:rFonts w:cstheme="minorHAnsi"/>
          <w:sz w:val="24"/>
          <w:szCs w:val="24"/>
        </w:rPr>
        <w:t>Write a Python function called calculate_circle_area that takes the radius of a circle as an argument and returns the area of the circle. Use this function to calculate the area of a circle with a radius of 5.</w:t>
      </w:r>
    </w:p>
    <w:p w14:paraId="1CE3BF7E" w14:textId="36F7331C" w:rsidR="00875967" w:rsidRDefault="00C527CF" w:rsidP="00875967">
      <w:pPr>
        <w:spacing w:line="480" w:lineRule="auto"/>
        <w:rPr>
          <w:rFonts w:cstheme="minorHAnsi"/>
          <w:sz w:val="24"/>
          <w:szCs w:val="24"/>
        </w:rPr>
      </w:pPr>
      <w:r w:rsidRPr="00C527CF">
        <w:rPr>
          <w:rFonts w:cstheme="minorHAnsi"/>
          <w:sz w:val="24"/>
          <w:szCs w:val="24"/>
        </w:rPr>
        <w:drawing>
          <wp:inline distT="0" distB="0" distL="0" distR="0" wp14:anchorId="4470964F" wp14:editId="18E78D63">
            <wp:extent cx="5943600" cy="3096895"/>
            <wp:effectExtent l="0" t="0" r="0" b="8255"/>
            <wp:docPr id="12183942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394237" name="Picture 1" descr="A screenshot of a computer program&#10;&#10;Description automatically generated"/>
                    <pic:cNvPicPr/>
                  </pic:nvPicPr>
                  <pic:blipFill>
                    <a:blip r:embed="rId8"/>
                    <a:stretch>
                      <a:fillRect/>
                    </a:stretch>
                  </pic:blipFill>
                  <pic:spPr>
                    <a:xfrm>
                      <a:off x="0" y="0"/>
                      <a:ext cx="5943600" cy="3096895"/>
                    </a:xfrm>
                    <a:prstGeom prst="rect">
                      <a:avLst/>
                    </a:prstGeom>
                  </pic:spPr>
                </pic:pic>
              </a:graphicData>
            </a:graphic>
          </wp:inline>
        </w:drawing>
      </w:r>
    </w:p>
    <w:p w14:paraId="6DFE1EC6" w14:textId="1DE3DC8E" w:rsidR="00437A7B" w:rsidRDefault="00582ABE" w:rsidP="0011540C">
      <w:pPr>
        <w:spacing w:line="480" w:lineRule="auto"/>
        <w:ind w:firstLine="720"/>
        <w:rPr>
          <w:rFonts w:cstheme="minorHAnsi"/>
          <w:sz w:val="24"/>
          <w:szCs w:val="24"/>
        </w:rPr>
      </w:pPr>
      <w:r>
        <w:rPr>
          <w:rFonts w:cstheme="minorHAnsi"/>
          <w:sz w:val="24"/>
          <w:szCs w:val="24"/>
        </w:rPr>
        <w:t>In this program I have the basic main function and a function calling the main function which then exits smoothly upon main’s completion.</w:t>
      </w:r>
    </w:p>
    <w:p w14:paraId="790597CE" w14:textId="520DD0A6" w:rsidR="00CD6C6C" w:rsidRDefault="00CD6C6C" w:rsidP="0011540C">
      <w:pPr>
        <w:spacing w:line="480" w:lineRule="auto"/>
        <w:ind w:firstLine="720"/>
        <w:rPr>
          <w:rFonts w:cstheme="minorHAnsi"/>
          <w:sz w:val="24"/>
          <w:szCs w:val="24"/>
        </w:rPr>
      </w:pPr>
      <w:r>
        <w:rPr>
          <w:rFonts w:cstheme="minorHAnsi"/>
          <w:sz w:val="24"/>
          <w:szCs w:val="24"/>
        </w:rPr>
        <w:lastRenderedPageBreak/>
        <w:t>I import sys in order to perform sys.exit()</w:t>
      </w:r>
    </w:p>
    <w:p w14:paraId="41DD0B0E" w14:textId="21585A99" w:rsidR="0080299D" w:rsidRDefault="0080299D" w:rsidP="0011540C">
      <w:pPr>
        <w:spacing w:line="480" w:lineRule="auto"/>
        <w:ind w:firstLine="720"/>
        <w:rPr>
          <w:rFonts w:cstheme="minorHAnsi"/>
          <w:sz w:val="24"/>
          <w:szCs w:val="24"/>
        </w:rPr>
      </w:pPr>
      <w:r>
        <w:rPr>
          <w:rFonts w:cstheme="minorHAnsi"/>
          <w:sz w:val="24"/>
          <w:szCs w:val="24"/>
        </w:rPr>
        <w:t>I import math in order to get the value of pi (math.pi)</w:t>
      </w:r>
    </w:p>
    <w:p w14:paraId="5409E654" w14:textId="77777777" w:rsidR="0080299D" w:rsidRDefault="0080299D" w:rsidP="0011540C">
      <w:pPr>
        <w:spacing w:line="480" w:lineRule="auto"/>
        <w:ind w:firstLine="720"/>
        <w:rPr>
          <w:rFonts w:cstheme="minorHAnsi"/>
          <w:sz w:val="24"/>
          <w:szCs w:val="24"/>
        </w:rPr>
      </w:pPr>
    </w:p>
    <w:p w14:paraId="21D497E1" w14:textId="030FCD86" w:rsidR="000839FD" w:rsidRDefault="000839FD" w:rsidP="0011540C">
      <w:pPr>
        <w:spacing w:line="480" w:lineRule="auto"/>
        <w:ind w:firstLine="720"/>
        <w:rPr>
          <w:rFonts w:cstheme="minorHAnsi"/>
          <w:sz w:val="24"/>
          <w:szCs w:val="24"/>
        </w:rPr>
      </w:pPr>
      <w:r>
        <w:rPr>
          <w:rFonts w:cstheme="minorHAnsi"/>
          <w:sz w:val="24"/>
          <w:szCs w:val="24"/>
        </w:rPr>
        <w:t xml:space="preserve">Within the function main I have it setting the variable radiusOfCircle equal to 5 as the instructions told us to </w:t>
      </w:r>
      <w:r w:rsidR="00B43C73">
        <w:rPr>
          <w:rFonts w:cstheme="minorHAnsi"/>
          <w:sz w:val="24"/>
          <w:szCs w:val="24"/>
        </w:rPr>
        <w:t>have it set to 5, however, it would be incredibly easy to set it to whatever the user wants by setting a variable to then be equal to the float input of a user and then passing that through to the calculate circle area.</w:t>
      </w:r>
    </w:p>
    <w:p w14:paraId="5A3298C5" w14:textId="71C3299F" w:rsidR="00B43C73" w:rsidRDefault="00B43C73" w:rsidP="0011540C">
      <w:pPr>
        <w:spacing w:line="480" w:lineRule="auto"/>
        <w:ind w:firstLine="720"/>
        <w:rPr>
          <w:rFonts w:cstheme="minorHAnsi"/>
          <w:sz w:val="24"/>
          <w:szCs w:val="24"/>
        </w:rPr>
      </w:pPr>
      <w:r>
        <w:rPr>
          <w:rFonts w:cstheme="minorHAnsi"/>
          <w:sz w:val="24"/>
          <w:szCs w:val="24"/>
        </w:rPr>
        <w:t>After setting the radius of the circle I call the function calculate_circle_area and I pass through to it the value of radiusOfCircle which is 5.</w:t>
      </w:r>
    </w:p>
    <w:p w14:paraId="6C5399B0" w14:textId="597F45E0" w:rsidR="00B43C73" w:rsidRDefault="00B43C73" w:rsidP="0011540C">
      <w:pPr>
        <w:spacing w:line="480" w:lineRule="auto"/>
        <w:ind w:firstLine="720"/>
        <w:rPr>
          <w:rFonts w:cstheme="minorHAnsi"/>
          <w:sz w:val="24"/>
          <w:szCs w:val="24"/>
        </w:rPr>
      </w:pPr>
      <w:r>
        <w:rPr>
          <w:rFonts w:cstheme="minorHAnsi"/>
          <w:sz w:val="24"/>
          <w:szCs w:val="24"/>
        </w:rPr>
        <w:t>In the function calculate_circle_area I take in a variable, radiusOfCircle, and then I tell it to define area and then set area to calculate pi times by the radiusOfCircle and then times this by the radiusOfCircle again, as the formula for the area of a circle is piR^2</w:t>
      </w:r>
      <w:r w:rsidR="007D739E">
        <w:rPr>
          <w:rFonts w:cstheme="minorHAnsi"/>
          <w:sz w:val="24"/>
          <w:szCs w:val="24"/>
        </w:rPr>
        <w:t>, I can use the pow function to square the number,</w:t>
      </w:r>
      <w:r w:rsidR="00717EB8" w:rsidRPr="00717EB8">
        <w:rPr>
          <w:rFonts w:cstheme="minorHAnsi"/>
          <w:sz w:val="24"/>
          <w:szCs w:val="24"/>
        </w:rPr>
        <w:t xml:space="preserve"> </w:t>
      </w:r>
      <w:r w:rsidR="00717EB8">
        <w:rPr>
          <w:rFonts w:cstheme="minorHAnsi"/>
          <w:sz w:val="24"/>
          <w:szCs w:val="24"/>
        </w:rPr>
        <w:t>I could also use the built-in operator **</w:t>
      </w:r>
      <w:r w:rsidR="004147AD">
        <w:rPr>
          <w:rFonts w:cstheme="minorHAnsi"/>
          <w:sz w:val="24"/>
          <w:szCs w:val="24"/>
        </w:rPr>
        <w:t xml:space="preserve"> </w:t>
      </w:r>
      <w:r w:rsidR="00BA78C1">
        <w:rPr>
          <w:rFonts w:cstheme="minorHAnsi"/>
          <w:sz w:val="24"/>
          <w:szCs w:val="24"/>
        </w:rPr>
        <w:t>and 2</w:t>
      </w:r>
      <w:r w:rsidR="00717EB8">
        <w:rPr>
          <w:rFonts w:cstheme="minorHAnsi"/>
          <w:sz w:val="24"/>
          <w:szCs w:val="24"/>
        </w:rPr>
        <w:t>,</w:t>
      </w:r>
      <w:r w:rsidR="007D739E">
        <w:rPr>
          <w:rFonts w:cstheme="minorHAnsi"/>
          <w:sz w:val="24"/>
          <w:szCs w:val="24"/>
        </w:rPr>
        <w:t xml:space="preserve"> however, multiplying by itself also does the same thing</w:t>
      </w:r>
      <w:r w:rsidR="00F9090B">
        <w:rPr>
          <w:rFonts w:cstheme="minorHAnsi"/>
          <w:sz w:val="24"/>
          <w:szCs w:val="24"/>
        </w:rPr>
        <w:t xml:space="preserve">, </w:t>
      </w:r>
      <w:r w:rsidR="00531077">
        <w:rPr>
          <w:rFonts w:cstheme="minorHAnsi"/>
          <w:sz w:val="24"/>
          <w:szCs w:val="24"/>
        </w:rPr>
        <w:t>I then return the variable area and since it is calling it through a print it then prints it out.</w:t>
      </w:r>
      <w:r w:rsidR="000A34E0">
        <w:rPr>
          <w:rFonts w:cstheme="minorHAnsi"/>
          <w:sz w:val="24"/>
          <w:szCs w:val="24"/>
        </w:rPr>
        <w:t xml:space="preserve"> The result is:</w:t>
      </w:r>
    </w:p>
    <w:p w14:paraId="74A9E901" w14:textId="3528C554" w:rsidR="000A34E0" w:rsidRDefault="000A34E0" w:rsidP="0011540C">
      <w:pPr>
        <w:spacing w:line="480" w:lineRule="auto"/>
        <w:ind w:firstLine="720"/>
        <w:rPr>
          <w:rFonts w:cstheme="minorHAnsi"/>
          <w:sz w:val="24"/>
          <w:szCs w:val="24"/>
        </w:rPr>
      </w:pPr>
      <w:r w:rsidRPr="000A34E0">
        <w:rPr>
          <w:rFonts w:cstheme="minorHAnsi"/>
          <w:sz w:val="24"/>
          <w:szCs w:val="24"/>
        </w:rPr>
        <w:drawing>
          <wp:inline distT="0" distB="0" distL="0" distR="0" wp14:anchorId="7826E6FA" wp14:editId="0777FF42">
            <wp:extent cx="2095608" cy="520727"/>
            <wp:effectExtent l="0" t="0" r="0" b="0"/>
            <wp:docPr id="1718072462"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72462" name="Picture 1" descr="A black background with white text&#10;&#10;Description automatically generated"/>
                    <pic:cNvPicPr/>
                  </pic:nvPicPr>
                  <pic:blipFill>
                    <a:blip r:embed="rId9"/>
                    <a:stretch>
                      <a:fillRect/>
                    </a:stretch>
                  </pic:blipFill>
                  <pic:spPr>
                    <a:xfrm>
                      <a:off x="0" y="0"/>
                      <a:ext cx="2095608" cy="520727"/>
                    </a:xfrm>
                    <a:prstGeom prst="rect">
                      <a:avLst/>
                    </a:prstGeom>
                  </pic:spPr>
                </pic:pic>
              </a:graphicData>
            </a:graphic>
          </wp:inline>
        </w:drawing>
      </w:r>
    </w:p>
    <w:p w14:paraId="0117D2C0" w14:textId="38780B7C" w:rsidR="000A34E0" w:rsidRPr="00875967" w:rsidRDefault="000A34E0" w:rsidP="0011540C">
      <w:pPr>
        <w:spacing w:line="480" w:lineRule="auto"/>
        <w:ind w:firstLine="720"/>
        <w:rPr>
          <w:rFonts w:cstheme="minorHAnsi"/>
          <w:sz w:val="24"/>
          <w:szCs w:val="24"/>
        </w:rPr>
      </w:pPr>
      <w:r>
        <w:rPr>
          <w:rFonts w:cstheme="minorHAnsi"/>
          <w:sz w:val="24"/>
          <w:szCs w:val="24"/>
        </w:rPr>
        <w:t>78.539 which is accurate.</w:t>
      </w:r>
    </w:p>
    <w:p w14:paraId="24577C98" w14:textId="77777777" w:rsidR="00875967" w:rsidRPr="00875967" w:rsidRDefault="00875967" w:rsidP="00875967">
      <w:pPr>
        <w:spacing w:line="480" w:lineRule="auto"/>
        <w:rPr>
          <w:rFonts w:cstheme="minorHAnsi"/>
          <w:sz w:val="24"/>
          <w:szCs w:val="24"/>
        </w:rPr>
      </w:pPr>
    </w:p>
    <w:p w14:paraId="636AF265" w14:textId="508A94C3" w:rsidR="00875967" w:rsidRPr="00875967" w:rsidRDefault="00875967" w:rsidP="00875967">
      <w:pPr>
        <w:spacing w:line="480" w:lineRule="auto"/>
        <w:rPr>
          <w:rFonts w:cstheme="minorHAnsi"/>
          <w:b/>
          <w:bCs/>
          <w:sz w:val="24"/>
          <w:szCs w:val="24"/>
        </w:rPr>
      </w:pPr>
      <w:r w:rsidRPr="00875967">
        <w:rPr>
          <w:rFonts w:cstheme="minorHAnsi"/>
          <w:b/>
          <w:bCs/>
          <w:sz w:val="24"/>
          <w:szCs w:val="24"/>
        </w:rPr>
        <w:t>Question 2: Lists and Comprehensions</w:t>
      </w:r>
    </w:p>
    <w:p w14:paraId="324C47EB" w14:textId="6F79D447" w:rsidR="00875967" w:rsidRDefault="00875967" w:rsidP="00875967">
      <w:pPr>
        <w:spacing w:line="480" w:lineRule="auto"/>
        <w:rPr>
          <w:rFonts w:cstheme="minorHAnsi"/>
          <w:sz w:val="24"/>
          <w:szCs w:val="24"/>
        </w:rPr>
      </w:pPr>
      <w:r w:rsidRPr="00875967">
        <w:rPr>
          <w:rFonts w:cstheme="minorHAnsi"/>
          <w:sz w:val="24"/>
          <w:szCs w:val="24"/>
        </w:rPr>
        <w:lastRenderedPageBreak/>
        <w:t>Create a list called numbers containing integers from 1 to 10. Use a list comprehension to create a new list called squared_numbers that contains the squares of the numbers in the numbers list.</w:t>
      </w:r>
    </w:p>
    <w:p w14:paraId="35ABDDCF" w14:textId="210D8A5F" w:rsidR="00937AB4" w:rsidRDefault="00833611" w:rsidP="00875967">
      <w:pPr>
        <w:spacing w:line="480" w:lineRule="auto"/>
        <w:rPr>
          <w:rFonts w:cstheme="minorHAnsi"/>
          <w:sz w:val="24"/>
          <w:szCs w:val="24"/>
        </w:rPr>
      </w:pPr>
      <w:r w:rsidRPr="00833611">
        <w:rPr>
          <w:rFonts w:cstheme="minorHAnsi"/>
          <w:sz w:val="24"/>
          <w:szCs w:val="24"/>
        </w:rPr>
        <w:drawing>
          <wp:inline distT="0" distB="0" distL="0" distR="0" wp14:anchorId="1F8227B8" wp14:editId="2715C242">
            <wp:extent cx="5943600" cy="3136900"/>
            <wp:effectExtent l="0" t="0" r="0" b="6350"/>
            <wp:docPr id="10893053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30538" name="Picture 1" descr="A screen shot of a computer program&#10;&#10;Description automatically generated"/>
                    <pic:cNvPicPr/>
                  </pic:nvPicPr>
                  <pic:blipFill>
                    <a:blip r:embed="rId10"/>
                    <a:stretch>
                      <a:fillRect/>
                    </a:stretch>
                  </pic:blipFill>
                  <pic:spPr>
                    <a:xfrm>
                      <a:off x="0" y="0"/>
                      <a:ext cx="5943600" cy="3136900"/>
                    </a:xfrm>
                    <a:prstGeom prst="rect">
                      <a:avLst/>
                    </a:prstGeom>
                  </pic:spPr>
                </pic:pic>
              </a:graphicData>
            </a:graphic>
          </wp:inline>
        </w:drawing>
      </w:r>
    </w:p>
    <w:p w14:paraId="3A37A26E" w14:textId="6B8A17FF" w:rsidR="007F7C67" w:rsidRDefault="007F7C67" w:rsidP="00875967">
      <w:pPr>
        <w:spacing w:line="480" w:lineRule="auto"/>
        <w:rPr>
          <w:rFonts w:cstheme="minorHAnsi"/>
          <w:sz w:val="24"/>
          <w:szCs w:val="24"/>
        </w:rPr>
      </w:pPr>
      <w:r>
        <w:rPr>
          <w:rFonts w:cstheme="minorHAnsi"/>
          <w:sz w:val="24"/>
          <w:szCs w:val="24"/>
        </w:rPr>
        <w:tab/>
        <w:t>In this program I have as similar to all of my others, defining the main function and calling the name function, smoothly exiting and importing sys to do so.</w:t>
      </w:r>
    </w:p>
    <w:p w14:paraId="1D25310D" w14:textId="3EBE8228" w:rsidR="007F7C67" w:rsidRDefault="007F7C67" w:rsidP="00875967">
      <w:pPr>
        <w:spacing w:line="480" w:lineRule="auto"/>
        <w:rPr>
          <w:rFonts w:cstheme="minorHAnsi"/>
          <w:sz w:val="24"/>
          <w:szCs w:val="24"/>
        </w:rPr>
      </w:pPr>
      <w:r>
        <w:rPr>
          <w:rFonts w:cstheme="minorHAnsi"/>
          <w:sz w:val="24"/>
          <w:szCs w:val="24"/>
        </w:rPr>
        <w:tab/>
      </w:r>
      <w:r w:rsidR="009D1C71">
        <w:rPr>
          <w:rFonts w:cstheme="minorHAnsi"/>
          <w:sz w:val="24"/>
          <w:szCs w:val="24"/>
        </w:rPr>
        <w:t>I created a list called numbers with all of the integers 1 – 10.</w:t>
      </w:r>
    </w:p>
    <w:p w14:paraId="724574CD" w14:textId="7D9AA017" w:rsidR="00BE7891" w:rsidRDefault="00BE7891" w:rsidP="00875967">
      <w:pPr>
        <w:spacing w:line="480" w:lineRule="auto"/>
        <w:rPr>
          <w:rFonts w:cstheme="minorHAnsi"/>
          <w:sz w:val="24"/>
          <w:szCs w:val="24"/>
        </w:rPr>
      </w:pPr>
      <w:r>
        <w:rPr>
          <w:rFonts w:cstheme="minorHAnsi"/>
          <w:sz w:val="24"/>
          <w:szCs w:val="24"/>
        </w:rPr>
        <w:tab/>
        <w:t xml:space="preserve">I then prepare a </w:t>
      </w:r>
      <w:r w:rsidR="00321424">
        <w:rPr>
          <w:rFonts w:cstheme="minorHAnsi"/>
          <w:sz w:val="24"/>
          <w:szCs w:val="24"/>
        </w:rPr>
        <w:t>list called squared_numbers with nothing in it</w:t>
      </w:r>
    </w:p>
    <w:p w14:paraId="06085B4A" w14:textId="1A05DE92" w:rsidR="00321424" w:rsidRDefault="00321424" w:rsidP="00875967">
      <w:pPr>
        <w:spacing w:line="480" w:lineRule="auto"/>
        <w:rPr>
          <w:rFonts w:cstheme="minorHAnsi"/>
          <w:sz w:val="24"/>
          <w:szCs w:val="24"/>
        </w:rPr>
      </w:pPr>
      <w:r>
        <w:rPr>
          <w:rFonts w:cstheme="minorHAnsi"/>
          <w:sz w:val="24"/>
          <w:szCs w:val="24"/>
        </w:rPr>
        <w:tab/>
        <w:t xml:space="preserve">I create a for loop that goes through every integer in the numbers list which then sets a variable called square which takes in the current item/number in the numbers list and then </w:t>
      </w:r>
      <w:r w:rsidR="00D62C92">
        <w:rPr>
          <w:rFonts w:cstheme="minorHAnsi"/>
          <w:sz w:val="24"/>
          <w:szCs w:val="24"/>
        </w:rPr>
        <w:t>I use the operator ** 2 in order to square the number. After this, I append this number onto the squared_numbers list.</w:t>
      </w:r>
    </w:p>
    <w:p w14:paraId="7EFE620D" w14:textId="1AC8EF48" w:rsidR="00D62C92" w:rsidRDefault="00D62C92" w:rsidP="00875967">
      <w:pPr>
        <w:spacing w:line="480" w:lineRule="auto"/>
        <w:rPr>
          <w:rFonts w:cstheme="minorHAnsi"/>
          <w:sz w:val="24"/>
          <w:szCs w:val="24"/>
        </w:rPr>
      </w:pPr>
      <w:r>
        <w:rPr>
          <w:rFonts w:cstheme="minorHAnsi"/>
          <w:sz w:val="24"/>
          <w:szCs w:val="24"/>
        </w:rPr>
        <w:lastRenderedPageBreak/>
        <w:tab/>
        <w:t xml:space="preserve">After the for loop has completed the squared_numbers list is fully populated with </w:t>
      </w:r>
      <w:r w:rsidR="00832759">
        <w:rPr>
          <w:rFonts w:cstheme="minorHAnsi"/>
          <w:sz w:val="24"/>
          <w:szCs w:val="24"/>
        </w:rPr>
        <w:t>the squares for each number, which I then print out and have the output of:</w:t>
      </w:r>
    </w:p>
    <w:p w14:paraId="22CDCD5E" w14:textId="2BA6BA14" w:rsidR="00832759" w:rsidRDefault="00CB168C" w:rsidP="00875967">
      <w:pPr>
        <w:spacing w:line="480" w:lineRule="auto"/>
        <w:rPr>
          <w:rFonts w:cstheme="minorHAnsi"/>
          <w:sz w:val="24"/>
          <w:szCs w:val="24"/>
        </w:rPr>
      </w:pPr>
      <w:r w:rsidRPr="00CB168C">
        <w:rPr>
          <w:rFonts w:cstheme="minorHAnsi"/>
          <w:sz w:val="24"/>
          <w:szCs w:val="24"/>
        </w:rPr>
        <w:drawing>
          <wp:inline distT="0" distB="0" distL="0" distR="0" wp14:anchorId="363D5C1F" wp14:editId="6B03D658">
            <wp:extent cx="3283119" cy="438173"/>
            <wp:effectExtent l="0" t="0" r="0" b="0"/>
            <wp:docPr id="26985250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852503" name="Picture 1" descr="A black background with white text&#10;&#10;Description automatically generated"/>
                    <pic:cNvPicPr/>
                  </pic:nvPicPr>
                  <pic:blipFill>
                    <a:blip r:embed="rId11"/>
                    <a:stretch>
                      <a:fillRect/>
                    </a:stretch>
                  </pic:blipFill>
                  <pic:spPr>
                    <a:xfrm>
                      <a:off x="0" y="0"/>
                      <a:ext cx="3283119" cy="438173"/>
                    </a:xfrm>
                    <a:prstGeom prst="rect">
                      <a:avLst/>
                    </a:prstGeom>
                  </pic:spPr>
                </pic:pic>
              </a:graphicData>
            </a:graphic>
          </wp:inline>
        </w:drawing>
      </w:r>
    </w:p>
    <w:p w14:paraId="58AFC2A6" w14:textId="63E82117" w:rsidR="00CB168C" w:rsidRDefault="00CB168C" w:rsidP="00875967">
      <w:pPr>
        <w:spacing w:line="480" w:lineRule="auto"/>
        <w:rPr>
          <w:rFonts w:cstheme="minorHAnsi"/>
          <w:sz w:val="24"/>
          <w:szCs w:val="24"/>
        </w:rPr>
      </w:pPr>
      <w:r>
        <w:rPr>
          <w:rFonts w:cstheme="minorHAnsi"/>
          <w:sz w:val="24"/>
          <w:szCs w:val="24"/>
        </w:rPr>
        <w:t>Which are the correct squares of the numbers.</w:t>
      </w:r>
    </w:p>
    <w:p w14:paraId="19015524" w14:textId="77777777" w:rsidR="00875967" w:rsidRPr="00875967" w:rsidRDefault="00875967" w:rsidP="00875967">
      <w:pPr>
        <w:spacing w:line="480" w:lineRule="auto"/>
        <w:rPr>
          <w:rFonts w:cstheme="minorHAnsi"/>
          <w:sz w:val="24"/>
          <w:szCs w:val="24"/>
        </w:rPr>
      </w:pPr>
    </w:p>
    <w:p w14:paraId="628B75E1" w14:textId="632C1640" w:rsidR="00875967" w:rsidRPr="00875967" w:rsidRDefault="00875967" w:rsidP="00875967">
      <w:pPr>
        <w:spacing w:line="480" w:lineRule="auto"/>
        <w:rPr>
          <w:rFonts w:cstheme="minorHAnsi"/>
          <w:b/>
          <w:bCs/>
          <w:sz w:val="24"/>
          <w:szCs w:val="24"/>
        </w:rPr>
      </w:pPr>
      <w:r w:rsidRPr="00875967">
        <w:rPr>
          <w:rFonts w:cstheme="minorHAnsi"/>
          <w:b/>
          <w:bCs/>
          <w:sz w:val="24"/>
          <w:szCs w:val="24"/>
        </w:rPr>
        <w:t>Question 3: Loops and Conditionals</w:t>
      </w:r>
    </w:p>
    <w:p w14:paraId="009BBF72" w14:textId="1B3614D4" w:rsidR="00E9646F" w:rsidRDefault="00875967" w:rsidP="00875967">
      <w:pPr>
        <w:spacing w:line="480" w:lineRule="auto"/>
        <w:rPr>
          <w:rFonts w:cstheme="minorHAnsi"/>
          <w:sz w:val="24"/>
          <w:szCs w:val="24"/>
        </w:rPr>
      </w:pPr>
      <w:r w:rsidRPr="00875967">
        <w:rPr>
          <w:rFonts w:cstheme="minorHAnsi"/>
          <w:sz w:val="24"/>
          <w:szCs w:val="24"/>
        </w:rPr>
        <w:t>Write a Python program that prints all prime numbers between 1 and 50. You'll need to use a loop to iterate through the numbers and implement a check to determine if a number is prime or not.</w:t>
      </w:r>
    </w:p>
    <w:p w14:paraId="7922D14C" w14:textId="51A54860" w:rsidR="00BF1D08" w:rsidRDefault="00F363A2" w:rsidP="00875967">
      <w:pPr>
        <w:spacing w:line="480" w:lineRule="auto"/>
        <w:rPr>
          <w:rFonts w:cstheme="minorHAnsi"/>
          <w:sz w:val="24"/>
          <w:szCs w:val="24"/>
        </w:rPr>
      </w:pPr>
      <w:r w:rsidRPr="00F363A2">
        <w:rPr>
          <w:rFonts w:cstheme="minorHAnsi"/>
          <w:sz w:val="24"/>
          <w:szCs w:val="24"/>
        </w:rPr>
        <w:drawing>
          <wp:inline distT="0" distB="0" distL="0" distR="0" wp14:anchorId="4CD673A0" wp14:editId="5F499387">
            <wp:extent cx="5943600" cy="2993390"/>
            <wp:effectExtent l="0" t="0" r="0" b="0"/>
            <wp:docPr id="5931694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69444" name="Picture 1" descr="A screenshot of a computer program&#10;&#10;Description automatically generated"/>
                    <pic:cNvPicPr/>
                  </pic:nvPicPr>
                  <pic:blipFill>
                    <a:blip r:embed="rId12"/>
                    <a:stretch>
                      <a:fillRect/>
                    </a:stretch>
                  </pic:blipFill>
                  <pic:spPr>
                    <a:xfrm>
                      <a:off x="0" y="0"/>
                      <a:ext cx="5943600" cy="2993390"/>
                    </a:xfrm>
                    <a:prstGeom prst="rect">
                      <a:avLst/>
                    </a:prstGeom>
                  </pic:spPr>
                </pic:pic>
              </a:graphicData>
            </a:graphic>
          </wp:inline>
        </w:drawing>
      </w:r>
    </w:p>
    <w:p w14:paraId="30D728E6" w14:textId="77777777" w:rsidR="00F363A2" w:rsidRDefault="00F363A2" w:rsidP="004B3EED">
      <w:pPr>
        <w:spacing w:line="480" w:lineRule="auto"/>
        <w:ind w:firstLine="720"/>
        <w:rPr>
          <w:rFonts w:cstheme="minorHAnsi"/>
          <w:sz w:val="24"/>
          <w:szCs w:val="24"/>
        </w:rPr>
      </w:pPr>
      <w:r>
        <w:rPr>
          <w:rFonts w:cstheme="minorHAnsi"/>
          <w:sz w:val="24"/>
          <w:szCs w:val="24"/>
        </w:rPr>
        <w:t>In this program I have as similar to all of my others, defining the main function and calling the name function, smoothly exiting and importing sys to do so.</w:t>
      </w:r>
    </w:p>
    <w:p w14:paraId="35B7FFA2" w14:textId="460C6D2A" w:rsidR="00D21955" w:rsidRDefault="004B3EED" w:rsidP="0004001D">
      <w:pPr>
        <w:spacing w:line="480" w:lineRule="auto"/>
        <w:rPr>
          <w:rFonts w:cstheme="minorHAnsi"/>
          <w:sz w:val="24"/>
          <w:szCs w:val="24"/>
        </w:rPr>
      </w:pPr>
      <w:r>
        <w:rPr>
          <w:rFonts w:cstheme="minorHAnsi"/>
          <w:sz w:val="24"/>
          <w:szCs w:val="24"/>
        </w:rPr>
        <w:lastRenderedPageBreak/>
        <w:tab/>
      </w:r>
      <w:r w:rsidR="00FB37DA">
        <w:rPr>
          <w:rFonts w:cstheme="minorHAnsi"/>
          <w:sz w:val="24"/>
          <w:szCs w:val="24"/>
        </w:rPr>
        <w:t>To start off, I create a for loop with the range of 1 – 51, this is because I do not want the number 0 and I want to end at 50. If I had set it to 50 instead of 51 it will end at 49 rather than 50</w:t>
      </w:r>
      <w:r w:rsidR="00075F86">
        <w:rPr>
          <w:rFonts w:cstheme="minorHAnsi"/>
          <w:sz w:val="24"/>
          <w:szCs w:val="24"/>
        </w:rPr>
        <w:t>, the same for if I started at 0 it will start at 0 rather than 1.</w:t>
      </w:r>
    </w:p>
    <w:p w14:paraId="28AB0DE0" w14:textId="1DB5823E" w:rsidR="00E34FB1" w:rsidRDefault="00E34FB1" w:rsidP="0004001D">
      <w:pPr>
        <w:spacing w:line="480" w:lineRule="auto"/>
        <w:rPr>
          <w:rFonts w:cstheme="minorHAnsi"/>
          <w:sz w:val="24"/>
          <w:szCs w:val="24"/>
        </w:rPr>
      </w:pPr>
      <w:r>
        <w:rPr>
          <w:rFonts w:cstheme="minorHAnsi"/>
          <w:sz w:val="24"/>
          <w:szCs w:val="24"/>
        </w:rPr>
        <w:tab/>
        <w:t>Next, I do a simple check for if the number is greater than 1, as 1 is not a prime numbe</w:t>
      </w:r>
      <w:r w:rsidR="00DF40F6">
        <w:rPr>
          <w:rFonts w:cstheme="minorHAnsi"/>
          <w:sz w:val="24"/>
          <w:szCs w:val="24"/>
        </w:rPr>
        <w:t xml:space="preserve">r, however, </w:t>
      </w:r>
      <w:r w:rsidR="009A79BF">
        <w:rPr>
          <w:rFonts w:cstheme="minorHAnsi"/>
          <w:sz w:val="24"/>
          <w:szCs w:val="24"/>
        </w:rPr>
        <w:t>it would pass the test saying it is prime</w:t>
      </w:r>
      <w:r w:rsidR="009E01F3">
        <w:rPr>
          <w:rFonts w:cstheme="minorHAnsi"/>
          <w:sz w:val="24"/>
          <w:szCs w:val="24"/>
        </w:rPr>
        <w:t>, and if it is not greater than 1 it will be passed</w:t>
      </w:r>
      <w:r w:rsidR="00483789">
        <w:rPr>
          <w:rFonts w:cstheme="minorHAnsi"/>
          <w:sz w:val="24"/>
          <w:szCs w:val="24"/>
        </w:rPr>
        <w:t>.</w:t>
      </w:r>
      <w:r w:rsidR="00041C62">
        <w:rPr>
          <w:rFonts w:cstheme="minorHAnsi"/>
          <w:sz w:val="24"/>
          <w:szCs w:val="24"/>
        </w:rPr>
        <w:t xml:space="preserve"> I could, however, change the range to skip 1 as I know it is not a prime number, however, the question says specifically to check so I instead made the if check.</w:t>
      </w:r>
      <w:r w:rsidR="009A79BF">
        <w:rPr>
          <w:rFonts w:cstheme="minorHAnsi"/>
          <w:sz w:val="24"/>
          <w:szCs w:val="24"/>
        </w:rPr>
        <w:t xml:space="preserve"> </w:t>
      </w:r>
      <w:r w:rsidR="0083641A">
        <w:rPr>
          <w:rFonts w:cstheme="minorHAnsi"/>
          <w:sz w:val="24"/>
          <w:szCs w:val="24"/>
        </w:rPr>
        <w:t xml:space="preserve">I then start a for loop </w:t>
      </w:r>
      <w:r w:rsidR="009548DD">
        <w:rPr>
          <w:rFonts w:cstheme="minorHAnsi"/>
          <w:sz w:val="24"/>
          <w:szCs w:val="24"/>
        </w:rPr>
        <w:t>telling it to continue for as long as it is in the range of 2, number</w:t>
      </w:r>
      <w:r w:rsidR="006E6A78">
        <w:rPr>
          <w:rFonts w:cstheme="minorHAnsi"/>
          <w:sz w:val="24"/>
          <w:szCs w:val="24"/>
        </w:rPr>
        <w:t xml:space="preserve"> which allows it to properly loop through the numbers.</w:t>
      </w:r>
    </w:p>
    <w:p w14:paraId="4006B8C2" w14:textId="54EF4D16" w:rsidR="00235790" w:rsidRDefault="00235790" w:rsidP="0004001D">
      <w:pPr>
        <w:spacing w:line="480" w:lineRule="auto"/>
        <w:rPr>
          <w:rFonts w:cstheme="minorHAnsi"/>
          <w:sz w:val="24"/>
          <w:szCs w:val="24"/>
        </w:rPr>
      </w:pPr>
      <w:r>
        <w:rPr>
          <w:rFonts w:cstheme="minorHAnsi"/>
          <w:sz w:val="24"/>
          <w:szCs w:val="24"/>
        </w:rPr>
        <w:tab/>
        <w:t xml:space="preserve">After this, in the for loop, I do an if statement which states if the number modulo </w:t>
      </w:r>
      <w:r w:rsidR="00DF008B">
        <w:rPr>
          <w:rFonts w:cstheme="minorHAnsi"/>
          <w:sz w:val="24"/>
          <w:szCs w:val="24"/>
        </w:rPr>
        <w:t>i</w:t>
      </w:r>
      <w:r>
        <w:rPr>
          <w:rFonts w:cstheme="minorHAnsi"/>
          <w:sz w:val="24"/>
          <w:szCs w:val="24"/>
        </w:rPr>
        <w:t>, or in other words the remainder of the number divided by the current i in this for loop. If the remain</w:t>
      </w:r>
      <w:r w:rsidR="00B14C79">
        <w:rPr>
          <w:rFonts w:cstheme="minorHAnsi"/>
          <w:sz w:val="24"/>
          <w:szCs w:val="24"/>
        </w:rPr>
        <w:t>d</w:t>
      </w:r>
      <w:r>
        <w:rPr>
          <w:rFonts w:cstheme="minorHAnsi"/>
          <w:sz w:val="24"/>
          <w:szCs w:val="24"/>
        </w:rPr>
        <w:t>er is equal to 0 it is</w:t>
      </w:r>
      <w:r w:rsidR="00BD671C">
        <w:rPr>
          <w:rFonts w:cstheme="minorHAnsi"/>
          <w:sz w:val="24"/>
          <w:szCs w:val="24"/>
        </w:rPr>
        <w:t xml:space="preserve"> </w:t>
      </w:r>
      <w:r w:rsidR="00F31DB1">
        <w:rPr>
          <w:rFonts w:cstheme="minorHAnsi"/>
          <w:sz w:val="24"/>
          <w:szCs w:val="24"/>
        </w:rPr>
        <w:t>not</w:t>
      </w:r>
      <w:r>
        <w:rPr>
          <w:rFonts w:cstheme="minorHAnsi"/>
          <w:sz w:val="24"/>
          <w:szCs w:val="24"/>
        </w:rPr>
        <w:t xml:space="preserve"> a prime number and this current increment should break and move to the next number. If it is not equal to 0 and has a remainder it is a prime number and therefore it goes to the else and prints out the number.</w:t>
      </w:r>
    </w:p>
    <w:p w14:paraId="6AF0BE5F" w14:textId="6F74FDDF" w:rsidR="00AD7AE6" w:rsidRDefault="00AD7AE6" w:rsidP="0004001D">
      <w:pPr>
        <w:spacing w:line="480" w:lineRule="auto"/>
        <w:rPr>
          <w:rFonts w:cstheme="minorHAnsi"/>
          <w:sz w:val="24"/>
          <w:szCs w:val="24"/>
        </w:rPr>
      </w:pPr>
      <w:r>
        <w:rPr>
          <w:rFonts w:cstheme="minorHAnsi"/>
          <w:sz w:val="24"/>
          <w:szCs w:val="24"/>
        </w:rPr>
        <w:tab/>
        <w:t>The output for this is:</w:t>
      </w:r>
    </w:p>
    <w:p w14:paraId="0177EAC0" w14:textId="74BE3314" w:rsidR="00AD7AE6" w:rsidRDefault="00ED2491" w:rsidP="0004001D">
      <w:pPr>
        <w:spacing w:line="480" w:lineRule="auto"/>
        <w:rPr>
          <w:rFonts w:cstheme="minorHAnsi"/>
          <w:sz w:val="24"/>
          <w:szCs w:val="24"/>
        </w:rPr>
      </w:pPr>
      <w:r w:rsidRPr="00ED2491">
        <w:rPr>
          <w:rFonts w:cstheme="minorHAnsi"/>
          <w:sz w:val="24"/>
          <w:szCs w:val="24"/>
        </w:rPr>
        <w:lastRenderedPageBreak/>
        <w:drawing>
          <wp:inline distT="0" distB="0" distL="0" distR="0" wp14:anchorId="3FBA7635" wp14:editId="66FE2FBD">
            <wp:extent cx="5943600" cy="2306955"/>
            <wp:effectExtent l="0" t="0" r="0" b="0"/>
            <wp:docPr id="174822832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228320" name="Picture 1" descr="A screen shot of a computer&#10;&#10;Description automatically generated"/>
                    <pic:cNvPicPr/>
                  </pic:nvPicPr>
                  <pic:blipFill>
                    <a:blip r:embed="rId13"/>
                    <a:stretch>
                      <a:fillRect/>
                    </a:stretch>
                  </pic:blipFill>
                  <pic:spPr>
                    <a:xfrm>
                      <a:off x="0" y="0"/>
                      <a:ext cx="5943600" cy="2306955"/>
                    </a:xfrm>
                    <a:prstGeom prst="rect">
                      <a:avLst/>
                    </a:prstGeom>
                  </pic:spPr>
                </pic:pic>
              </a:graphicData>
            </a:graphic>
          </wp:inline>
        </w:drawing>
      </w:r>
    </w:p>
    <w:p w14:paraId="6DFE1487" w14:textId="0F13BF77" w:rsidR="007A5D7E" w:rsidRDefault="00ED2491" w:rsidP="0004001D">
      <w:pPr>
        <w:spacing w:line="480" w:lineRule="auto"/>
        <w:rPr>
          <w:rFonts w:cstheme="minorHAnsi"/>
          <w:sz w:val="24"/>
          <w:szCs w:val="24"/>
        </w:rPr>
      </w:pPr>
      <w:r>
        <w:rPr>
          <w:rFonts w:cstheme="minorHAnsi"/>
          <w:sz w:val="24"/>
          <w:szCs w:val="24"/>
        </w:rPr>
        <w:t>Which is correct and lists all of the prime numbers 1 – 50.</w:t>
      </w:r>
    </w:p>
    <w:p w14:paraId="7A6206F5" w14:textId="77777777" w:rsidR="00CF786C" w:rsidRDefault="00CF786C" w:rsidP="0004001D">
      <w:pPr>
        <w:spacing w:line="480" w:lineRule="auto"/>
        <w:rPr>
          <w:rFonts w:cstheme="minorHAnsi"/>
          <w:sz w:val="24"/>
          <w:szCs w:val="24"/>
        </w:rPr>
      </w:pPr>
    </w:p>
    <w:p w14:paraId="079E687B" w14:textId="7197F77B" w:rsidR="00642751" w:rsidRDefault="00642751" w:rsidP="0004001D">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01D">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E27FF" w14:textId="77777777" w:rsidR="002F768D" w:rsidRDefault="002F768D" w:rsidP="001241CF">
      <w:pPr>
        <w:spacing w:after="0" w:line="240" w:lineRule="auto"/>
      </w:pPr>
      <w:r>
        <w:separator/>
      </w:r>
    </w:p>
  </w:endnote>
  <w:endnote w:type="continuationSeparator" w:id="0">
    <w:p w14:paraId="2BFE9CA7" w14:textId="77777777" w:rsidR="002F768D" w:rsidRDefault="002F768D"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85A47" w14:textId="77777777" w:rsidR="002F768D" w:rsidRDefault="002F768D" w:rsidP="001241CF">
      <w:pPr>
        <w:spacing w:after="0" w:line="240" w:lineRule="auto"/>
      </w:pPr>
      <w:r>
        <w:separator/>
      </w:r>
    </w:p>
  </w:footnote>
  <w:footnote w:type="continuationSeparator" w:id="0">
    <w:p w14:paraId="0D4B8E0A" w14:textId="77777777" w:rsidR="002F768D" w:rsidRDefault="002F768D"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7F6"/>
    <w:multiLevelType w:val="hybridMultilevel"/>
    <w:tmpl w:val="05947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C2ADF"/>
    <w:multiLevelType w:val="hybridMultilevel"/>
    <w:tmpl w:val="81CAA9E0"/>
    <w:lvl w:ilvl="0" w:tplc="6338CBA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F4DB9"/>
    <w:multiLevelType w:val="hybridMultilevel"/>
    <w:tmpl w:val="E5F482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06FF5"/>
    <w:multiLevelType w:val="multilevel"/>
    <w:tmpl w:val="AB8A3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C290BBB"/>
    <w:multiLevelType w:val="hybridMultilevel"/>
    <w:tmpl w:val="CFEE9976"/>
    <w:lvl w:ilvl="0" w:tplc="497A3364">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4A5A80"/>
    <w:multiLevelType w:val="hybridMultilevel"/>
    <w:tmpl w:val="000E8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666B"/>
    <w:multiLevelType w:val="hybridMultilevel"/>
    <w:tmpl w:val="A28E9832"/>
    <w:lvl w:ilvl="0" w:tplc="B6FA453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50002">
    <w:abstractNumId w:val="4"/>
  </w:num>
  <w:num w:numId="2" w16cid:durableId="1320041638">
    <w:abstractNumId w:val="9"/>
  </w:num>
  <w:num w:numId="3" w16cid:durableId="520241997">
    <w:abstractNumId w:val="2"/>
  </w:num>
  <w:num w:numId="4" w16cid:durableId="1325236218">
    <w:abstractNumId w:val="8"/>
  </w:num>
  <w:num w:numId="5" w16cid:durableId="1453672593">
    <w:abstractNumId w:val="3"/>
  </w:num>
  <w:num w:numId="6" w16cid:durableId="525292128">
    <w:abstractNumId w:val="0"/>
  </w:num>
  <w:num w:numId="7" w16cid:durableId="1037586853">
    <w:abstractNumId w:val="7"/>
  </w:num>
  <w:num w:numId="8" w16cid:durableId="1601063204">
    <w:abstractNumId w:val="5"/>
  </w:num>
  <w:num w:numId="9" w16cid:durableId="536771032">
    <w:abstractNumId w:val="1"/>
  </w:num>
  <w:num w:numId="10" w16cid:durableId="3766626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7CE"/>
    <w:rsid w:val="00002B98"/>
    <w:rsid w:val="00003A28"/>
    <w:rsid w:val="00003E7C"/>
    <w:rsid w:val="00004ECB"/>
    <w:rsid w:val="00005D25"/>
    <w:rsid w:val="00005D62"/>
    <w:rsid w:val="00006E60"/>
    <w:rsid w:val="00010DED"/>
    <w:rsid w:val="0001461A"/>
    <w:rsid w:val="0001476C"/>
    <w:rsid w:val="00014CA9"/>
    <w:rsid w:val="00016271"/>
    <w:rsid w:val="00016BFA"/>
    <w:rsid w:val="00020676"/>
    <w:rsid w:val="000220AE"/>
    <w:rsid w:val="00024BF5"/>
    <w:rsid w:val="00027C31"/>
    <w:rsid w:val="0003094F"/>
    <w:rsid w:val="0003109C"/>
    <w:rsid w:val="00032B2A"/>
    <w:rsid w:val="00033376"/>
    <w:rsid w:val="00035F73"/>
    <w:rsid w:val="00037867"/>
    <w:rsid w:val="0004001D"/>
    <w:rsid w:val="0004043A"/>
    <w:rsid w:val="00040C62"/>
    <w:rsid w:val="00040FC5"/>
    <w:rsid w:val="00041338"/>
    <w:rsid w:val="00041371"/>
    <w:rsid w:val="000413D3"/>
    <w:rsid w:val="00041C62"/>
    <w:rsid w:val="0004316E"/>
    <w:rsid w:val="00046965"/>
    <w:rsid w:val="00047189"/>
    <w:rsid w:val="00051D36"/>
    <w:rsid w:val="00052167"/>
    <w:rsid w:val="00052ECF"/>
    <w:rsid w:val="00054932"/>
    <w:rsid w:val="00054DCC"/>
    <w:rsid w:val="00057DF5"/>
    <w:rsid w:val="000619FE"/>
    <w:rsid w:val="000643E4"/>
    <w:rsid w:val="0006451A"/>
    <w:rsid w:val="00064DB8"/>
    <w:rsid w:val="00066D41"/>
    <w:rsid w:val="00066F0E"/>
    <w:rsid w:val="0006780B"/>
    <w:rsid w:val="00070C0C"/>
    <w:rsid w:val="00072BCF"/>
    <w:rsid w:val="0007509B"/>
    <w:rsid w:val="00075F86"/>
    <w:rsid w:val="00081123"/>
    <w:rsid w:val="00081BCA"/>
    <w:rsid w:val="000839FD"/>
    <w:rsid w:val="0008553C"/>
    <w:rsid w:val="0009073A"/>
    <w:rsid w:val="00091ADB"/>
    <w:rsid w:val="0009262B"/>
    <w:rsid w:val="00094372"/>
    <w:rsid w:val="00095D1D"/>
    <w:rsid w:val="00096478"/>
    <w:rsid w:val="0009652A"/>
    <w:rsid w:val="000A04A1"/>
    <w:rsid w:val="000A057C"/>
    <w:rsid w:val="000A069C"/>
    <w:rsid w:val="000A11C1"/>
    <w:rsid w:val="000A1409"/>
    <w:rsid w:val="000A2810"/>
    <w:rsid w:val="000A311C"/>
    <w:rsid w:val="000A34E0"/>
    <w:rsid w:val="000A5BD1"/>
    <w:rsid w:val="000A642D"/>
    <w:rsid w:val="000B1C33"/>
    <w:rsid w:val="000B294A"/>
    <w:rsid w:val="000B2D57"/>
    <w:rsid w:val="000B42A9"/>
    <w:rsid w:val="000B4668"/>
    <w:rsid w:val="000B5193"/>
    <w:rsid w:val="000B5888"/>
    <w:rsid w:val="000B665E"/>
    <w:rsid w:val="000C015B"/>
    <w:rsid w:val="000C0AD4"/>
    <w:rsid w:val="000C2469"/>
    <w:rsid w:val="000C5216"/>
    <w:rsid w:val="000C59F8"/>
    <w:rsid w:val="000C5D40"/>
    <w:rsid w:val="000C7FD0"/>
    <w:rsid w:val="000D223E"/>
    <w:rsid w:val="000D514C"/>
    <w:rsid w:val="000E069E"/>
    <w:rsid w:val="000E20CC"/>
    <w:rsid w:val="000E2C0C"/>
    <w:rsid w:val="000E2F62"/>
    <w:rsid w:val="000E6A1C"/>
    <w:rsid w:val="000E78ED"/>
    <w:rsid w:val="000E7E51"/>
    <w:rsid w:val="000F11BD"/>
    <w:rsid w:val="000F12B1"/>
    <w:rsid w:val="000F1812"/>
    <w:rsid w:val="000F190E"/>
    <w:rsid w:val="000F249E"/>
    <w:rsid w:val="000F2A1E"/>
    <w:rsid w:val="000F4FC1"/>
    <w:rsid w:val="000F5E15"/>
    <w:rsid w:val="000F61EB"/>
    <w:rsid w:val="000F7AA7"/>
    <w:rsid w:val="00103A56"/>
    <w:rsid w:val="00103AC0"/>
    <w:rsid w:val="00105B7F"/>
    <w:rsid w:val="0010647F"/>
    <w:rsid w:val="00106644"/>
    <w:rsid w:val="001078A7"/>
    <w:rsid w:val="0011187E"/>
    <w:rsid w:val="00114A73"/>
    <w:rsid w:val="0011540C"/>
    <w:rsid w:val="00115614"/>
    <w:rsid w:val="001157E3"/>
    <w:rsid w:val="00115BC2"/>
    <w:rsid w:val="00115E44"/>
    <w:rsid w:val="001205FC"/>
    <w:rsid w:val="001208DE"/>
    <w:rsid w:val="00120CAC"/>
    <w:rsid w:val="00120ECD"/>
    <w:rsid w:val="00121921"/>
    <w:rsid w:val="001236A0"/>
    <w:rsid w:val="001238E1"/>
    <w:rsid w:val="001241CF"/>
    <w:rsid w:val="0012732F"/>
    <w:rsid w:val="00130297"/>
    <w:rsid w:val="00130BA6"/>
    <w:rsid w:val="00132655"/>
    <w:rsid w:val="00133ACC"/>
    <w:rsid w:val="00133C81"/>
    <w:rsid w:val="001345EC"/>
    <w:rsid w:val="0013489A"/>
    <w:rsid w:val="00134B16"/>
    <w:rsid w:val="00136F46"/>
    <w:rsid w:val="001376D1"/>
    <w:rsid w:val="00137BB6"/>
    <w:rsid w:val="00140F54"/>
    <w:rsid w:val="0014432D"/>
    <w:rsid w:val="00144E8A"/>
    <w:rsid w:val="00144F4C"/>
    <w:rsid w:val="00146E86"/>
    <w:rsid w:val="001511E5"/>
    <w:rsid w:val="001523DA"/>
    <w:rsid w:val="00156705"/>
    <w:rsid w:val="00160E59"/>
    <w:rsid w:val="0016297D"/>
    <w:rsid w:val="00162E7C"/>
    <w:rsid w:val="00162EBA"/>
    <w:rsid w:val="00166722"/>
    <w:rsid w:val="0016680F"/>
    <w:rsid w:val="00166AAC"/>
    <w:rsid w:val="00167531"/>
    <w:rsid w:val="0017191D"/>
    <w:rsid w:val="00172FD0"/>
    <w:rsid w:val="0017455A"/>
    <w:rsid w:val="00175050"/>
    <w:rsid w:val="00175366"/>
    <w:rsid w:val="0017551F"/>
    <w:rsid w:val="0018092B"/>
    <w:rsid w:val="00181F37"/>
    <w:rsid w:val="001822DB"/>
    <w:rsid w:val="001824FC"/>
    <w:rsid w:val="00182FB7"/>
    <w:rsid w:val="001840E1"/>
    <w:rsid w:val="00184444"/>
    <w:rsid w:val="00184BBA"/>
    <w:rsid w:val="00187BF2"/>
    <w:rsid w:val="00191952"/>
    <w:rsid w:val="00191C23"/>
    <w:rsid w:val="0019223D"/>
    <w:rsid w:val="001923D9"/>
    <w:rsid w:val="001925A2"/>
    <w:rsid w:val="00192937"/>
    <w:rsid w:val="00193929"/>
    <w:rsid w:val="001A03CC"/>
    <w:rsid w:val="001A0400"/>
    <w:rsid w:val="001A1A41"/>
    <w:rsid w:val="001A4309"/>
    <w:rsid w:val="001A4DDB"/>
    <w:rsid w:val="001A606E"/>
    <w:rsid w:val="001A70C8"/>
    <w:rsid w:val="001A79C1"/>
    <w:rsid w:val="001B0738"/>
    <w:rsid w:val="001B423A"/>
    <w:rsid w:val="001C0D25"/>
    <w:rsid w:val="001C5724"/>
    <w:rsid w:val="001C5AFF"/>
    <w:rsid w:val="001C6E87"/>
    <w:rsid w:val="001D48F6"/>
    <w:rsid w:val="001D4E67"/>
    <w:rsid w:val="001D70B6"/>
    <w:rsid w:val="001E006A"/>
    <w:rsid w:val="001E1425"/>
    <w:rsid w:val="001E1C1C"/>
    <w:rsid w:val="001E2C16"/>
    <w:rsid w:val="001E3347"/>
    <w:rsid w:val="001E4E17"/>
    <w:rsid w:val="001E5F33"/>
    <w:rsid w:val="001E661B"/>
    <w:rsid w:val="001E7AD9"/>
    <w:rsid w:val="001F0C30"/>
    <w:rsid w:val="001F2DBF"/>
    <w:rsid w:val="001F327E"/>
    <w:rsid w:val="001F3292"/>
    <w:rsid w:val="001F54D0"/>
    <w:rsid w:val="002026B5"/>
    <w:rsid w:val="0020339D"/>
    <w:rsid w:val="00203604"/>
    <w:rsid w:val="00211EDB"/>
    <w:rsid w:val="002144F0"/>
    <w:rsid w:val="00215091"/>
    <w:rsid w:val="00216262"/>
    <w:rsid w:val="00220C1A"/>
    <w:rsid w:val="002222D9"/>
    <w:rsid w:val="00222548"/>
    <w:rsid w:val="002234BF"/>
    <w:rsid w:val="00224171"/>
    <w:rsid w:val="002248DC"/>
    <w:rsid w:val="00225E87"/>
    <w:rsid w:val="002327D4"/>
    <w:rsid w:val="002339E4"/>
    <w:rsid w:val="002350E8"/>
    <w:rsid w:val="00235790"/>
    <w:rsid w:val="0023709D"/>
    <w:rsid w:val="002405DD"/>
    <w:rsid w:val="002421F5"/>
    <w:rsid w:val="00244970"/>
    <w:rsid w:val="00244BB7"/>
    <w:rsid w:val="0024706A"/>
    <w:rsid w:val="00247C20"/>
    <w:rsid w:val="00250404"/>
    <w:rsid w:val="0025044E"/>
    <w:rsid w:val="0025449D"/>
    <w:rsid w:val="00254685"/>
    <w:rsid w:val="00256B65"/>
    <w:rsid w:val="00256C14"/>
    <w:rsid w:val="00256D97"/>
    <w:rsid w:val="002626DC"/>
    <w:rsid w:val="002645A0"/>
    <w:rsid w:val="002654D6"/>
    <w:rsid w:val="002677EF"/>
    <w:rsid w:val="00267C3D"/>
    <w:rsid w:val="00270002"/>
    <w:rsid w:val="0027141B"/>
    <w:rsid w:val="00271D63"/>
    <w:rsid w:val="00271EB5"/>
    <w:rsid w:val="00272C31"/>
    <w:rsid w:val="00272FE1"/>
    <w:rsid w:val="002737F2"/>
    <w:rsid w:val="002747BE"/>
    <w:rsid w:val="0028090E"/>
    <w:rsid w:val="00281121"/>
    <w:rsid w:val="00281907"/>
    <w:rsid w:val="002829EF"/>
    <w:rsid w:val="00282B5D"/>
    <w:rsid w:val="00282FDE"/>
    <w:rsid w:val="00284437"/>
    <w:rsid w:val="00286376"/>
    <w:rsid w:val="00287C9A"/>
    <w:rsid w:val="0029552C"/>
    <w:rsid w:val="00295C1A"/>
    <w:rsid w:val="002974DC"/>
    <w:rsid w:val="00297694"/>
    <w:rsid w:val="002A2952"/>
    <w:rsid w:val="002A2EEB"/>
    <w:rsid w:val="002A353F"/>
    <w:rsid w:val="002A3C60"/>
    <w:rsid w:val="002A4E6C"/>
    <w:rsid w:val="002A582E"/>
    <w:rsid w:val="002A7709"/>
    <w:rsid w:val="002B01EE"/>
    <w:rsid w:val="002B2B7D"/>
    <w:rsid w:val="002B463D"/>
    <w:rsid w:val="002B535E"/>
    <w:rsid w:val="002B5CDC"/>
    <w:rsid w:val="002C01D1"/>
    <w:rsid w:val="002C0B4E"/>
    <w:rsid w:val="002C2523"/>
    <w:rsid w:val="002C4EB2"/>
    <w:rsid w:val="002C6AA5"/>
    <w:rsid w:val="002D00E8"/>
    <w:rsid w:val="002D0588"/>
    <w:rsid w:val="002D2978"/>
    <w:rsid w:val="002D2E16"/>
    <w:rsid w:val="002D503B"/>
    <w:rsid w:val="002D614F"/>
    <w:rsid w:val="002D65B8"/>
    <w:rsid w:val="002D68F1"/>
    <w:rsid w:val="002D6C1B"/>
    <w:rsid w:val="002D7BAB"/>
    <w:rsid w:val="002E41F5"/>
    <w:rsid w:val="002E4C26"/>
    <w:rsid w:val="002F03AF"/>
    <w:rsid w:val="002F08EB"/>
    <w:rsid w:val="002F29AC"/>
    <w:rsid w:val="002F2E08"/>
    <w:rsid w:val="002F2F83"/>
    <w:rsid w:val="002F39A1"/>
    <w:rsid w:val="002F3FBA"/>
    <w:rsid w:val="002F4E25"/>
    <w:rsid w:val="002F513A"/>
    <w:rsid w:val="002F61AC"/>
    <w:rsid w:val="002F6866"/>
    <w:rsid w:val="002F6A37"/>
    <w:rsid w:val="002F768D"/>
    <w:rsid w:val="00300220"/>
    <w:rsid w:val="00302CC6"/>
    <w:rsid w:val="0030474C"/>
    <w:rsid w:val="00305507"/>
    <w:rsid w:val="00305B04"/>
    <w:rsid w:val="00306BCB"/>
    <w:rsid w:val="00307711"/>
    <w:rsid w:val="0031326A"/>
    <w:rsid w:val="00316859"/>
    <w:rsid w:val="0031714E"/>
    <w:rsid w:val="00321379"/>
    <w:rsid w:val="00321424"/>
    <w:rsid w:val="003229C5"/>
    <w:rsid w:val="00322BA6"/>
    <w:rsid w:val="003236A4"/>
    <w:rsid w:val="0032614B"/>
    <w:rsid w:val="0033296F"/>
    <w:rsid w:val="00333456"/>
    <w:rsid w:val="003355F9"/>
    <w:rsid w:val="003357DE"/>
    <w:rsid w:val="00336674"/>
    <w:rsid w:val="00342021"/>
    <w:rsid w:val="00343F44"/>
    <w:rsid w:val="00345F07"/>
    <w:rsid w:val="0034611E"/>
    <w:rsid w:val="00352FED"/>
    <w:rsid w:val="00354209"/>
    <w:rsid w:val="0035708A"/>
    <w:rsid w:val="00357667"/>
    <w:rsid w:val="00360FF2"/>
    <w:rsid w:val="00361FDB"/>
    <w:rsid w:val="00362ED0"/>
    <w:rsid w:val="00372460"/>
    <w:rsid w:val="00373F04"/>
    <w:rsid w:val="00374865"/>
    <w:rsid w:val="003753EF"/>
    <w:rsid w:val="003767DC"/>
    <w:rsid w:val="00382E73"/>
    <w:rsid w:val="0038409D"/>
    <w:rsid w:val="00391999"/>
    <w:rsid w:val="00391C60"/>
    <w:rsid w:val="00392133"/>
    <w:rsid w:val="003942C9"/>
    <w:rsid w:val="00394EBA"/>
    <w:rsid w:val="003965F0"/>
    <w:rsid w:val="00397686"/>
    <w:rsid w:val="00397D9C"/>
    <w:rsid w:val="003A086A"/>
    <w:rsid w:val="003A246B"/>
    <w:rsid w:val="003A2ECB"/>
    <w:rsid w:val="003A3A44"/>
    <w:rsid w:val="003A3E86"/>
    <w:rsid w:val="003B10A9"/>
    <w:rsid w:val="003B152E"/>
    <w:rsid w:val="003B2141"/>
    <w:rsid w:val="003B2A75"/>
    <w:rsid w:val="003B4CAF"/>
    <w:rsid w:val="003B72A2"/>
    <w:rsid w:val="003B72DD"/>
    <w:rsid w:val="003C001C"/>
    <w:rsid w:val="003C05D6"/>
    <w:rsid w:val="003C40D6"/>
    <w:rsid w:val="003C4A77"/>
    <w:rsid w:val="003C4E7C"/>
    <w:rsid w:val="003C5021"/>
    <w:rsid w:val="003C63D5"/>
    <w:rsid w:val="003C6F60"/>
    <w:rsid w:val="003C6F92"/>
    <w:rsid w:val="003D0396"/>
    <w:rsid w:val="003D0499"/>
    <w:rsid w:val="003D29E3"/>
    <w:rsid w:val="003D2D28"/>
    <w:rsid w:val="003D420D"/>
    <w:rsid w:val="003D46A9"/>
    <w:rsid w:val="003D6664"/>
    <w:rsid w:val="003D666D"/>
    <w:rsid w:val="003E0BF8"/>
    <w:rsid w:val="003E0E7A"/>
    <w:rsid w:val="003E1B9F"/>
    <w:rsid w:val="003E1F01"/>
    <w:rsid w:val="003E26B3"/>
    <w:rsid w:val="003E7FF8"/>
    <w:rsid w:val="003F00B3"/>
    <w:rsid w:val="003F0343"/>
    <w:rsid w:val="003F0C93"/>
    <w:rsid w:val="003F0F76"/>
    <w:rsid w:val="003F3EC2"/>
    <w:rsid w:val="003F4AAB"/>
    <w:rsid w:val="003F5663"/>
    <w:rsid w:val="003F7709"/>
    <w:rsid w:val="003F7EAA"/>
    <w:rsid w:val="004017B4"/>
    <w:rsid w:val="00402464"/>
    <w:rsid w:val="0040254D"/>
    <w:rsid w:val="004035CF"/>
    <w:rsid w:val="0040633D"/>
    <w:rsid w:val="00406433"/>
    <w:rsid w:val="00406B96"/>
    <w:rsid w:val="00407454"/>
    <w:rsid w:val="00407C27"/>
    <w:rsid w:val="00410658"/>
    <w:rsid w:val="004111FA"/>
    <w:rsid w:val="00411B25"/>
    <w:rsid w:val="00412C11"/>
    <w:rsid w:val="004147AD"/>
    <w:rsid w:val="004159C6"/>
    <w:rsid w:val="00415D0D"/>
    <w:rsid w:val="00417602"/>
    <w:rsid w:val="004220F6"/>
    <w:rsid w:val="004272FB"/>
    <w:rsid w:val="0042757C"/>
    <w:rsid w:val="00427867"/>
    <w:rsid w:val="004306DC"/>
    <w:rsid w:val="004317F1"/>
    <w:rsid w:val="004338F7"/>
    <w:rsid w:val="0043510B"/>
    <w:rsid w:val="00435ED3"/>
    <w:rsid w:val="0043685D"/>
    <w:rsid w:val="00436B8C"/>
    <w:rsid w:val="00437A7B"/>
    <w:rsid w:val="004400A8"/>
    <w:rsid w:val="004407FF"/>
    <w:rsid w:val="00442D6E"/>
    <w:rsid w:val="00443AE4"/>
    <w:rsid w:val="004474AA"/>
    <w:rsid w:val="00450C22"/>
    <w:rsid w:val="00451B0D"/>
    <w:rsid w:val="00452822"/>
    <w:rsid w:val="00452F5C"/>
    <w:rsid w:val="00454F44"/>
    <w:rsid w:val="00455882"/>
    <w:rsid w:val="00456B48"/>
    <w:rsid w:val="0045722C"/>
    <w:rsid w:val="00460D40"/>
    <w:rsid w:val="004612B6"/>
    <w:rsid w:val="00462FD3"/>
    <w:rsid w:val="00464C7E"/>
    <w:rsid w:val="00464F65"/>
    <w:rsid w:val="004718C6"/>
    <w:rsid w:val="0047228E"/>
    <w:rsid w:val="00476FA9"/>
    <w:rsid w:val="00477F0B"/>
    <w:rsid w:val="00480E1F"/>
    <w:rsid w:val="0048133D"/>
    <w:rsid w:val="00482146"/>
    <w:rsid w:val="00483789"/>
    <w:rsid w:val="00483F0C"/>
    <w:rsid w:val="004840A6"/>
    <w:rsid w:val="00484963"/>
    <w:rsid w:val="00491400"/>
    <w:rsid w:val="00493C59"/>
    <w:rsid w:val="00493FC7"/>
    <w:rsid w:val="00495BBA"/>
    <w:rsid w:val="00497A71"/>
    <w:rsid w:val="00497EE6"/>
    <w:rsid w:val="004A3DE7"/>
    <w:rsid w:val="004A3F0E"/>
    <w:rsid w:val="004A4FD5"/>
    <w:rsid w:val="004A6E28"/>
    <w:rsid w:val="004B11C1"/>
    <w:rsid w:val="004B1E0A"/>
    <w:rsid w:val="004B2BE1"/>
    <w:rsid w:val="004B2DAF"/>
    <w:rsid w:val="004B2EAD"/>
    <w:rsid w:val="004B3EED"/>
    <w:rsid w:val="004B42BB"/>
    <w:rsid w:val="004B57E5"/>
    <w:rsid w:val="004B5907"/>
    <w:rsid w:val="004C05C8"/>
    <w:rsid w:val="004C0BE8"/>
    <w:rsid w:val="004C48EC"/>
    <w:rsid w:val="004C60FA"/>
    <w:rsid w:val="004C76C0"/>
    <w:rsid w:val="004C7AE7"/>
    <w:rsid w:val="004C7F66"/>
    <w:rsid w:val="004D0C05"/>
    <w:rsid w:val="004D28B8"/>
    <w:rsid w:val="004D3525"/>
    <w:rsid w:val="004D3833"/>
    <w:rsid w:val="004D3C1B"/>
    <w:rsid w:val="004D3F5B"/>
    <w:rsid w:val="004D4112"/>
    <w:rsid w:val="004D4173"/>
    <w:rsid w:val="004D60A1"/>
    <w:rsid w:val="004D7032"/>
    <w:rsid w:val="004D79AD"/>
    <w:rsid w:val="004E007C"/>
    <w:rsid w:val="004E0278"/>
    <w:rsid w:val="004E04A3"/>
    <w:rsid w:val="004E0814"/>
    <w:rsid w:val="004E0D89"/>
    <w:rsid w:val="004E3664"/>
    <w:rsid w:val="004E6002"/>
    <w:rsid w:val="004E7317"/>
    <w:rsid w:val="004F250D"/>
    <w:rsid w:val="004F31FF"/>
    <w:rsid w:val="004F4B68"/>
    <w:rsid w:val="004F507B"/>
    <w:rsid w:val="004F77E9"/>
    <w:rsid w:val="00500E4A"/>
    <w:rsid w:val="00502872"/>
    <w:rsid w:val="00504530"/>
    <w:rsid w:val="0050527B"/>
    <w:rsid w:val="005110E3"/>
    <w:rsid w:val="00512E1B"/>
    <w:rsid w:val="005135B8"/>
    <w:rsid w:val="0051605E"/>
    <w:rsid w:val="00521AFD"/>
    <w:rsid w:val="005239B3"/>
    <w:rsid w:val="00523F42"/>
    <w:rsid w:val="00524646"/>
    <w:rsid w:val="00526A19"/>
    <w:rsid w:val="0053103C"/>
    <w:rsid w:val="00531077"/>
    <w:rsid w:val="00531BB3"/>
    <w:rsid w:val="005362E6"/>
    <w:rsid w:val="0053736F"/>
    <w:rsid w:val="005376E8"/>
    <w:rsid w:val="00540D6A"/>
    <w:rsid w:val="00541CF0"/>
    <w:rsid w:val="00542BB6"/>
    <w:rsid w:val="00543715"/>
    <w:rsid w:val="00545481"/>
    <w:rsid w:val="00547676"/>
    <w:rsid w:val="0055030F"/>
    <w:rsid w:val="00551A53"/>
    <w:rsid w:val="00552C62"/>
    <w:rsid w:val="00553038"/>
    <w:rsid w:val="0056156A"/>
    <w:rsid w:val="00561CC0"/>
    <w:rsid w:val="00562184"/>
    <w:rsid w:val="00564682"/>
    <w:rsid w:val="00564FDD"/>
    <w:rsid w:val="0056555E"/>
    <w:rsid w:val="00565A48"/>
    <w:rsid w:val="00565C55"/>
    <w:rsid w:val="00565CBA"/>
    <w:rsid w:val="0057028E"/>
    <w:rsid w:val="00570750"/>
    <w:rsid w:val="00571BD2"/>
    <w:rsid w:val="00573444"/>
    <w:rsid w:val="005743E5"/>
    <w:rsid w:val="00575217"/>
    <w:rsid w:val="00575D0D"/>
    <w:rsid w:val="005776F4"/>
    <w:rsid w:val="005800B7"/>
    <w:rsid w:val="00581600"/>
    <w:rsid w:val="00582ABE"/>
    <w:rsid w:val="00583C2D"/>
    <w:rsid w:val="005840CA"/>
    <w:rsid w:val="00587633"/>
    <w:rsid w:val="00590687"/>
    <w:rsid w:val="00590819"/>
    <w:rsid w:val="00590C18"/>
    <w:rsid w:val="00592C75"/>
    <w:rsid w:val="0059472C"/>
    <w:rsid w:val="005957DF"/>
    <w:rsid w:val="00597A50"/>
    <w:rsid w:val="005A089E"/>
    <w:rsid w:val="005A0ED2"/>
    <w:rsid w:val="005A3BFB"/>
    <w:rsid w:val="005A5E1D"/>
    <w:rsid w:val="005A77E7"/>
    <w:rsid w:val="005B0840"/>
    <w:rsid w:val="005B0F77"/>
    <w:rsid w:val="005B2CAA"/>
    <w:rsid w:val="005B2DB5"/>
    <w:rsid w:val="005B3A33"/>
    <w:rsid w:val="005B3CAA"/>
    <w:rsid w:val="005B3EC4"/>
    <w:rsid w:val="005B4197"/>
    <w:rsid w:val="005B46F6"/>
    <w:rsid w:val="005B4D34"/>
    <w:rsid w:val="005C1C01"/>
    <w:rsid w:val="005C2D06"/>
    <w:rsid w:val="005C524E"/>
    <w:rsid w:val="005D00BA"/>
    <w:rsid w:val="005D1E5E"/>
    <w:rsid w:val="005D53C6"/>
    <w:rsid w:val="005D591C"/>
    <w:rsid w:val="005D7CFD"/>
    <w:rsid w:val="005E0683"/>
    <w:rsid w:val="005E1925"/>
    <w:rsid w:val="005E22F6"/>
    <w:rsid w:val="005E3E3F"/>
    <w:rsid w:val="005E44CB"/>
    <w:rsid w:val="005E4989"/>
    <w:rsid w:val="005E5669"/>
    <w:rsid w:val="005E62D2"/>
    <w:rsid w:val="005E7541"/>
    <w:rsid w:val="005F070C"/>
    <w:rsid w:val="005F286C"/>
    <w:rsid w:val="005F296B"/>
    <w:rsid w:val="005F30C8"/>
    <w:rsid w:val="00602FDF"/>
    <w:rsid w:val="006039FB"/>
    <w:rsid w:val="0060411B"/>
    <w:rsid w:val="006057CE"/>
    <w:rsid w:val="006062AE"/>
    <w:rsid w:val="00607432"/>
    <w:rsid w:val="006076D2"/>
    <w:rsid w:val="00610A8D"/>
    <w:rsid w:val="00611972"/>
    <w:rsid w:val="00615D8D"/>
    <w:rsid w:val="00616D14"/>
    <w:rsid w:val="00616D47"/>
    <w:rsid w:val="0061784E"/>
    <w:rsid w:val="00620E5B"/>
    <w:rsid w:val="0062427B"/>
    <w:rsid w:val="006258E7"/>
    <w:rsid w:val="00633352"/>
    <w:rsid w:val="00642751"/>
    <w:rsid w:val="00643490"/>
    <w:rsid w:val="0064614F"/>
    <w:rsid w:val="00647F0F"/>
    <w:rsid w:val="006541BD"/>
    <w:rsid w:val="006544B7"/>
    <w:rsid w:val="0065525D"/>
    <w:rsid w:val="00656313"/>
    <w:rsid w:val="0065642D"/>
    <w:rsid w:val="006565B3"/>
    <w:rsid w:val="00661224"/>
    <w:rsid w:val="0066135C"/>
    <w:rsid w:val="006614A8"/>
    <w:rsid w:val="00663BBD"/>
    <w:rsid w:val="00664526"/>
    <w:rsid w:val="00664F82"/>
    <w:rsid w:val="0066601A"/>
    <w:rsid w:val="00666EC1"/>
    <w:rsid w:val="00674277"/>
    <w:rsid w:val="00675103"/>
    <w:rsid w:val="006753EB"/>
    <w:rsid w:val="00675AD3"/>
    <w:rsid w:val="00676807"/>
    <w:rsid w:val="0068022C"/>
    <w:rsid w:val="00680C7D"/>
    <w:rsid w:val="006822DF"/>
    <w:rsid w:val="00685566"/>
    <w:rsid w:val="00686E23"/>
    <w:rsid w:val="00691948"/>
    <w:rsid w:val="0069283C"/>
    <w:rsid w:val="00695616"/>
    <w:rsid w:val="006957A2"/>
    <w:rsid w:val="006A056D"/>
    <w:rsid w:val="006A0BBA"/>
    <w:rsid w:val="006A0C42"/>
    <w:rsid w:val="006A1B95"/>
    <w:rsid w:val="006A51D6"/>
    <w:rsid w:val="006A67B3"/>
    <w:rsid w:val="006A776E"/>
    <w:rsid w:val="006B00E0"/>
    <w:rsid w:val="006B0A0E"/>
    <w:rsid w:val="006B0F01"/>
    <w:rsid w:val="006B0F0D"/>
    <w:rsid w:val="006B12DE"/>
    <w:rsid w:val="006B3E3F"/>
    <w:rsid w:val="006B4AEF"/>
    <w:rsid w:val="006B4C12"/>
    <w:rsid w:val="006B5CFF"/>
    <w:rsid w:val="006B7165"/>
    <w:rsid w:val="006C0176"/>
    <w:rsid w:val="006C1E86"/>
    <w:rsid w:val="006C24BC"/>
    <w:rsid w:val="006C4CFE"/>
    <w:rsid w:val="006C57D0"/>
    <w:rsid w:val="006C6379"/>
    <w:rsid w:val="006C7A8C"/>
    <w:rsid w:val="006D2899"/>
    <w:rsid w:val="006D30AE"/>
    <w:rsid w:val="006D32D4"/>
    <w:rsid w:val="006D58D8"/>
    <w:rsid w:val="006D6D98"/>
    <w:rsid w:val="006D763E"/>
    <w:rsid w:val="006E1FE6"/>
    <w:rsid w:val="006E4C46"/>
    <w:rsid w:val="006E5A3D"/>
    <w:rsid w:val="006E6A78"/>
    <w:rsid w:val="006E7452"/>
    <w:rsid w:val="006E7CF1"/>
    <w:rsid w:val="006F0740"/>
    <w:rsid w:val="006F0B94"/>
    <w:rsid w:val="006F0DCC"/>
    <w:rsid w:val="006F2E20"/>
    <w:rsid w:val="006F4057"/>
    <w:rsid w:val="006F529A"/>
    <w:rsid w:val="006F5B35"/>
    <w:rsid w:val="006F6CD6"/>
    <w:rsid w:val="006F7A61"/>
    <w:rsid w:val="007011AE"/>
    <w:rsid w:val="00702F7F"/>
    <w:rsid w:val="007076FE"/>
    <w:rsid w:val="00707D9C"/>
    <w:rsid w:val="00710D03"/>
    <w:rsid w:val="0071191E"/>
    <w:rsid w:val="0071233E"/>
    <w:rsid w:val="00712FA6"/>
    <w:rsid w:val="00714A7C"/>
    <w:rsid w:val="00715CAE"/>
    <w:rsid w:val="00716833"/>
    <w:rsid w:val="0071695F"/>
    <w:rsid w:val="00717EB8"/>
    <w:rsid w:val="00721F34"/>
    <w:rsid w:val="007234FC"/>
    <w:rsid w:val="0072413E"/>
    <w:rsid w:val="00731A64"/>
    <w:rsid w:val="00734AFD"/>
    <w:rsid w:val="00736ADA"/>
    <w:rsid w:val="007406F5"/>
    <w:rsid w:val="007418C7"/>
    <w:rsid w:val="00741BB4"/>
    <w:rsid w:val="00741E2E"/>
    <w:rsid w:val="00742FCC"/>
    <w:rsid w:val="0074595E"/>
    <w:rsid w:val="00745DF1"/>
    <w:rsid w:val="00750F0A"/>
    <w:rsid w:val="00755F7A"/>
    <w:rsid w:val="00760DD4"/>
    <w:rsid w:val="0076287A"/>
    <w:rsid w:val="007665B9"/>
    <w:rsid w:val="007702E1"/>
    <w:rsid w:val="00773567"/>
    <w:rsid w:val="0077460F"/>
    <w:rsid w:val="0077525E"/>
    <w:rsid w:val="0077606B"/>
    <w:rsid w:val="0077621F"/>
    <w:rsid w:val="00776B02"/>
    <w:rsid w:val="007778B3"/>
    <w:rsid w:val="00777935"/>
    <w:rsid w:val="00777B5C"/>
    <w:rsid w:val="007814E2"/>
    <w:rsid w:val="0078614B"/>
    <w:rsid w:val="00790ACD"/>
    <w:rsid w:val="00790FAF"/>
    <w:rsid w:val="007915E0"/>
    <w:rsid w:val="00791609"/>
    <w:rsid w:val="007916EC"/>
    <w:rsid w:val="00792BB8"/>
    <w:rsid w:val="007958BB"/>
    <w:rsid w:val="00796134"/>
    <w:rsid w:val="007965BE"/>
    <w:rsid w:val="00796C0F"/>
    <w:rsid w:val="007A11C5"/>
    <w:rsid w:val="007A5D7E"/>
    <w:rsid w:val="007B0B8D"/>
    <w:rsid w:val="007B0ED3"/>
    <w:rsid w:val="007B14EC"/>
    <w:rsid w:val="007B6226"/>
    <w:rsid w:val="007C0839"/>
    <w:rsid w:val="007C199D"/>
    <w:rsid w:val="007C2C97"/>
    <w:rsid w:val="007C33CC"/>
    <w:rsid w:val="007C3874"/>
    <w:rsid w:val="007C52ED"/>
    <w:rsid w:val="007C5D04"/>
    <w:rsid w:val="007C6AC5"/>
    <w:rsid w:val="007C7694"/>
    <w:rsid w:val="007C7FBC"/>
    <w:rsid w:val="007D17DA"/>
    <w:rsid w:val="007D3673"/>
    <w:rsid w:val="007D44FC"/>
    <w:rsid w:val="007D4561"/>
    <w:rsid w:val="007D4D54"/>
    <w:rsid w:val="007D4E2A"/>
    <w:rsid w:val="007D5E4E"/>
    <w:rsid w:val="007D739E"/>
    <w:rsid w:val="007D787B"/>
    <w:rsid w:val="007E0101"/>
    <w:rsid w:val="007E0D47"/>
    <w:rsid w:val="007E1FEB"/>
    <w:rsid w:val="007E6956"/>
    <w:rsid w:val="007E75C5"/>
    <w:rsid w:val="007F03A4"/>
    <w:rsid w:val="007F0FF3"/>
    <w:rsid w:val="007F18E5"/>
    <w:rsid w:val="007F1AA1"/>
    <w:rsid w:val="007F4132"/>
    <w:rsid w:val="007F4772"/>
    <w:rsid w:val="007F4AED"/>
    <w:rsid w:val="007F4DCC"/>
    <w:rsid w:val="007F7837"/>
    <w:rsid w:val="007F7C67"/>
    <w:rsid w:val="008025C3"/>
    <w:rsid w:val="0080299D"/>
    <w:rsid w:val="0080549F"/>
    <w:rsid w:val="008073B0"/>
    <w:rsid w:val="008101C0"/>
    <w:rsid w:val="008104CB"/>
    <w:rsid w:val="00810E36"/>
    <w:rsid w:val="00812029"/>
    <w:rsid w:val="00812B3B"/>
    <w:rsid w:val="0081639C"/>
    <w:rsid w:val="00816566"/>
    <w:rsid w:val="00816992"/>
    <w:rsid w:val="0082080F"/>
    <w:rsid w:val="00820A25"/>
    <w:rsid w:val="00820F2D"/>
    <w:rsid w:val="0082166D"/>
    <w:rsid w:val="008218CD"/>
    <w:rsid w:val="00821D7C"/>
    <w:rsid w:val="00822530"/>
    <w:rsid w:val="00823031"/>
    <w:rsid w:val="00823C81"/>
    <w:rsid w:val="0082565E"/>
    <w:rsid w:val="008319BA"/>
    <w:rsid w:val="00832759"/>
    <w:rsid w:val="00832E36"/>
    <w:rsid w:val="00833611"/>
    <w:rsid w:val="00833CDF"/>
    <w:rsid w:val="00834990"/>
    <w:rsid w:val="0083641A"/>
    <w:rsid w:val="008367C3"/>
    <w:rsid w:val="008377BF"/>
    <w:rsid w:val="00837D8D"/>
    <w:rsid w:val="0084083F"/>
    <w:rsid w:val="00841CA4"/>
    <w:rsid w:val="00846373"/>
    <w:rsid w:val="00847353"/>
    <w:rsid w:val="008508F4"/>
    <w:rsid w:val="0085108F"/>
    <w:rsid w:val="008528A8"/>
    <w:rsid w:val="00854AC8"/>
    <w:rsid w:val="00856753"/>
    <w:rsid w:val="00856B81"/>
    <w:rsid w:val="00856CE5"/>
    <w:rsid w:val="00856E9E"/>
    <w:rsid w:val="008572F7"/>
    <w:rsid w:val="008600C3"/>
    <w:rsid w:val="008606FB"/>
    <w:rsid w:val="0086085A"/>
    <w:rsid w:val="00872D3A"/>
    <w:rsid w:val="00875967"/>
    <w:rsid w:val="00881336"/>
    <w:rsid w:val="00883433"/>
    <w:rsid w:val="00884C44"/>
    <w:rsid w:val="0088575A"/>
    <w:rsid w:val="00885B44"/>
    <w:rsid w:val="0089019A"/>
    <w:rsid w:val="00890C24"/>
    <w:rsid w:val="008914FC"/>
    <w:rsid w:val="00892427"/>
    <w:rsid w:val="00892EF1"/>
    <w:rsid w:val="00893189"/>
    <w:rsid w:val="00893208"/>
    <w:rsid w:val="00894073"/>
    <w:rsid w:val="008960D6"/>
    <w:rsid w:val="008A1944"/>
    <w:rsid w:val="008A1BE0"/>
    <w:rsid w:val="008A20EC"/>
    <w:rsid w:val="008A4CAE"/>
    <w:rsid w:val="008A620D"/>
    <w:rsid w:val="008A6798"/>
    <w:rsid w:val="008A733E"/>
    <w:rsid w:val="008B0C33"/>
    <w:rsid w:val="008B1A2D"/>
    <w:rsid w:val="008B3E84"/>
    <w:rsid w:val="008B5C77"/>
    <w:rsid w:val="008B5D92"/>
    <w:rsid w:val="008B7463"/>
    <w:rsid w:val="008C0683"/>
    <w:rsid w:val="008C096E"/>
    <w:rsid w:val="008C25B2"/>
    <w:rsid w:val="008C3A33"/>
    <w:rsid w:val="008C53E5"/>
    <w:rsid w:val="008C611C"/>
    <w:rsid w:val="008D0FEA"/>
    <w:rsid w:val="008D7D25"/>
    <w:rsid w:val="008E2607"/>
    <w:rsid w:val="008E430A"/>
    <w:rsid w:val="008E4583"/>
    <w:rsid w:val="008E4A1C"/>
    <w:rsid w:val="008E7DD8"/>
    <w:rsid w:val="008F2D6E"/>
    <w:rsid w:val="008F2D94"/>
    <w:rsid w:val="008F4744"/>
    <w:rsid w:val="008F532E"/>
    <w:rsid w:val="008F560D"/>
    <w:rsid w:val="008F7195"/>
    <w:rsid w:val="00900309"/>
    <w:rsid w:val="00904FC0"/>
    <w:rsid w:val="00907256"/>
    <w:rsid w:val="00907650"/>
    <w:rsid w:val="00907A65"/>
    <w:rsid w:val="00907EE1"/>
    <w:rsid w:val="00910402"/>
    <w:rsid w:val="00912112"/>
    <w:rsid w:val="00912CE6"/>
    <w:rsid w:val="00913BB1"/>
    <w:rsid w:val="0091458A"/>
    <w:rsid w:val="00914C68"/>
    <w:rsid w:val="00914FED"/>
    <w:rsid w:val="00916774"/>
    <w:rsid w:val="00916CEC"/>
    <w:rsid w:val="009179CB"/>
    <w:rsid w:val="009200F1"/>
    <w:rsid w:val="00920F9B"/>
    <w:rsid w:val="00921640"/>
    <w:rsid w:val="00921BBA"/>
    <w:rsid w:val="00925858"/>
    <w:rsid w:val="0092697C"/>
    <w:rsid w:val="00927CE3"/>
    <w:rsid w:val="00933AC7"/>
    <w:rsid w:val="00933D25"/>
    <w:rsid w:val="00933DEA"/>
    <w:rsid w:val="00936286"/>
    <w:rsid w:val="00937AB4"/>
    <w:rsid w:val="0094145C"/>
    <w:rsid w:val="00941467"/>
    <w:rsid w:val="00941DF5"/>
    <w:rsid w:val="00943DC3"/>
    <w:rsid w:val="009518D8"/>
    <w:rsid w:val="009548A8"/>
    <w:rsid w:val="009548DD"/>
    <w:rsid w:val="00956662"/>
    <w:rsid w:val="00961F30"/>
    <w:rsid w:val="009625A9"/>
    <w:rsid w:val="009639CF"/>
    <w:rsid w:val="00964D55"/>
    <w:rsid w:val="0096760E"/>
    <w:rsid w:val="00970B70"/>
    <w:rsid w:val="00973F72"/>
    <w:rsid w:val="00977DDB"/>
    <w:rsid w:val="00982BBD"/>
    <w:rsid w:val="009835BF"/>
    <w:rsid w:val="00985751"/>
    <w:rsid w:val="00987AD1"/>
    <w:rsid w:val="009904ED"/>
    <w:rsid w:val="00990622"/>
    <w:rsid w:val="0099223E"/>
    <w:rsid w:val="0099238F"/>
    <w:rsid w:val="00995A9D"/>
    <w:rsid w:val="009976C1"/>
    <w:rsid w:val="00997D8F"/>
    <w:rsid w:val="009A309A"/>
    <w:rsid w:val="009A340F"/>
    <w:rsid w:val="009A3710"/>
    <w:rsid w:val="009A3E89"/>
    <w:rsid w:val="009A79BF"/>
    <w:rsid w:val="009B009A"/>
    <w:rsid w:val="009B092F"/>
    <w:rsid w:val="009B1558"/>
    <w:rsid w:val="009B15C1"/>
    <w:rsid w:val="009B30CC"/>
    <w:rsid w:val="009B5894"/>
    <w:rsid w:val="009B5B33"/>
    <w:rsid w:val="009B6201"/>
    <w:rsid w:val="009B6AA2"/>
    <w:rsid w:val="009B7392"/>
    <w:rsid w:val="009C0AD5"/>
    <w:rsid w:val="009C197C"/>
    <w:rsid w:val="009C2855"/>
    <w:rsid w:val="009C3A51"/>
    <w:rsid w:val="009C41A3"/>
    <w:rsid w:val="009C4619"/>
    <w:rsid w:val="009C5508"/>
    <w:rsid w:val="009C5540"/>
    <w:rsid w:val="009C58DB"/>
    <w:rsid w:val="009C6007"/>
    <w:rsid w:val="009D1C71"/>
    <w:rsid w:val="009D223F"/>
    <w:rsid w:val="009D2848"/>
    <w:rsid w:val="009D2B59"/>
    <w:rsid w:val="009D41D8"/>
    <w:rsid w:val="009D4DC6"/>
    <w:rsid w:val="009E01F3"/>
    <w:rsid w:val="009E7C23"/>
    <w:rsid w:val="009E7F21"/>
    <w:rsid w:val="009F1A17"/>
    <w:rsid w:val="009F3F42"/>
    <w:rsid w:val="009F5092"/>
    <w:rsid w:val="009F5349"/>
    <w:rsid w:val="009F5F4D"/>
    <w:rsid w:val="009F684B"/>
    <w:rsid w:val="009F7150"/>
    <w:rsid w:val="00A00049"/>
    <w:rsid w:val="00A001D4"/>
    <w:rsid w:val="00A014A5"/>
    <w:rsid w:val="00A05823"/>
    <w:rsid w:val="00A05A12"/>
    <w:rsid w:val="00A06B57"/>
    <w:rsid w:val="00A128EC"/>
    <w:rsid w:val="00A13376"/>
    <w:rsid w:val="00A14506"/>
    <w:rsid w:val="00A14907"/>
    <w:rsid w:val="00A15074"/>
    <w:rsid w:val="00A174EF"/>
    <w:rsid w:val="00A17A31"/>
    <w:rsid w:val="00A20B87"/>
    <w:rsid w:val="00A213C8"/>
    <w:rsid w:val="00A25580"/>
    <w:rsid w:val="00A27B1C"/>
    <w:rsid w:val="00A27E54"/>
    <w:rsid w:val="00A30245"/>
    <w:rsid w:val="00A30E25"/>
    <w:rsid w:val="00A30F3E"/>
    <w:rsid w:val="00A315B8"/>
    <w:rsid w:val="00A317B6"/>
    <w:rsid w:val="00A322F5"/>
    <w:rsid w:val="00A32D83"/>
    <w:rsid w:val="00A34170"/>
    <w:rsid w:val="00A3601F"/>
    <w:rsid w:val="00A37DA3"/>
    <w:rsid w:val="00A43D1E"/>
    <w:rsid w:val="00A4439E"/>
    <w:rsid w:val="00A51837"/>
    <w:rsid w:val="00A5483E"/>
    <w:rsid w:val="00A564F4"/>
    <w:rsid w:val="00A60056"/>
    <w:rsid w:val="00A60CE8"/>
    <w:rsid w:val="00A6144C"/>
    <w:rsid w:val="00A628B0"/>
    <w:rsid w:val="00A65DB0"/>
    <w:rsid w:val="00A66C62"/>
    <w:rsid w:val="00A66ED3"/>
    <w:rsid w:val="00A66FBC"/>
    <w:rsid w:val="00A70DB5"/>
    <w:rsid w:val="00A727A0"/>
    <w:rsid w:val="00A7336B"/>
    <w:rsid w:val="00A74472"/>
    <w:rsid w:val="00A765C9"/>
    <w:rsid w:val="00A80266"/>
    <w:rsid w:val="00A80B09"/>
    <w:rsid w:val="00A84F5F"/>
    <w:rsid w:val="00A858F1"/>
    <w:rsid w:val="00A902C8"/>
    <w:rsid w:val="00A91846"/>
    <w:rsid w:val="00A92521"/>
    <w:rsid w:val="00A937A2"/>
    <w:rsid w:val="00A940EC"/>
    <w:rsid w:val="00A95AAA"/>
    <w:rsid w:val="00A965BE"/>
    <w:rsid w:val="00A972EC"/>
    <w:rsid w:val="00A972FD"/>
    <w:rsid w:val="00AA2598"/>
    <w:rsid w:val="00AA60F6"/>
    <w:rsid w:val="00AA6579"/>
    <w:rsid w:val="00AA69F8"/>
    <w:rsid w:val="00AA730F"/>
    <w:rsid w:val="00AA7577"/>
    <w:rsid w:val="00AB01A8"/>
    <w:rsid w:val="00AB15F9"/>
    <w:rsid w:val="00AB3059"/>
    <w:rsid w:val="00AB68EB"/>
    <w:rsid w:val="00AB732E"/>
    <w:rsid w:val="00AC0741"/>
    <w:rsid w:val="00AC4851"/>
    <w:rsid w:val="00AC4FD8"/>
    <w:rsid w:val="00AC5BFA"/>
    <w:rsid w:val="00AC6326"/>
    <w:rsid w:val="00AC77E4"/>
    <w:rsid w:val="00AD31BC"/>
    <w:rsid w:val="00AD51E5"/>
    <w:rsid w:val="00AD581C"/>
    <w:rsid w:val="00AD5DEA"/>
    <w:rsid w:val="00AD7AE6"/>
    <w:rsid w:val="00AE070F"/>
    <w:rsid w:val="00AE1100"/>
    <w:rsid w:val="00AE48A9"/>
    <w:rsid w:val="00AE5882"/>
    <w:rsid w:val="00AE7CB2"/>
    <w:rsid w:val="00AE7EB3"/>
    <w:rsid w:val="00AF079B"/>
    <w:rsid w:val="00AF1545"/>
    <w:rsid w:val="00AF1931"/>
    <w:rsid w:val="00AF3618"/>
    <w:rsid w:val="00AF38CA"/>
    <w:rsid w:val="00AF41AC"/>
    <w:rsid w:val="00AF4933"/>
    <w:rsid w:val="00AF58F1"/>
    <w:rsid w:val="00AF793C"/>
    <w:rsid w:val="00B01BAD"/>
    <w:rsid w:val="00B02E20"/>
    <w:rsid w:val="00B03CBE"/>
    <w:rsid w:val="00B04F62"/>
    <w:rsid w:val="00B06CE2"/>
    <w:rsid w:val="00B123D2"/>
    <w:rsid w:val="00B14C79"/>
    <w:rsid w:val="00B168E0"/>
    <w:rsid w:val="00B17C67"/>
    <w:rsid w:val="00B2054B"/>
    <w:rsid w:val="00B21F61"/>
    <w:rsid w:val="00B22C9D"/>
    <w:rsid w:val="00B23F6A"/>
    <w:rsid w:val="00B24097"/>
    <w:rsid w:val="00B24BAC"/>
    <w:rsid w:val="00B24DFA"/>
    <w:rsid w:val="00B25593"/>
    <w:rsid w:val="00B25F9B"/>
    <w:rsid w:val="00B275C3"/>
    <w:rsid w:val="00B31E7A"/>
    <w:rsid w:val="00B355D1"/>
    <w:rsid w:val="00B40EF9"/>
    <w:rsid w:val="00B435F2"/>
    <w:rsid w:val="00B43C73"/>
    <w:rsid w:val="00B4477B"/>
    <w:rsid w:val="00B473B6"/>
    <w:rsid w:val="00B5129D"/>
    <w:rsid w:val="00B518CE"/>
    <w:rsid w:val="00B518E5"/>
    <w:rsid w:val="00B53626"/>
    <w:rsid w:val="00B53ADF"/>
    <w:rsid w:val="00B54387"/>
    <w:rsid w:val="00B5442B"/>
    <w:rsid w:val="00B54BF4"/>
    <w:rsid w:val="00B5631E"/>
    <w:rsid w:val="00B645EE"/>
    <w:rsid w:val="00B651C3"/>
    <w:rsid w:val="00B65FC0"/>
    <w:rsid w:val="00B675E1"/>
    <w:rsid w:val="00B71087"/>
    <w:rsid w:val="00B7188E"/>
    <w:rsid w:val="00B74631"/>
    <w:rsid w:val="00B759DF"/>
    <w:rsid w:val="00B75F47"/>
    <w:rsid w:val="00B81E4A"/>
    <w:rsid w:val="00B8477C"/>
    <w:rsid w:val="00B84D60"/>
    <w:rsid w:val="00B87B89"/>
    <w:rsid w:val="00B9099E"/>
    <w:rsid w:val="00B93493"/>
    <w:rsid w:val="00B93A17"/>
    <w:rsid w:val="00B94C4D"/>
    <w:rsid w:val="00B95AD8"/>
    <w:rsid w:val="00BA0D6A"/>
    <w:rsid w:val="00BA45C1"/>
    <w:rsid w:val="00BA4D14"/>
    <w:rsid w:val="00BA4EBF"/>
    <w:rsid w:val="00BA60AB"/>
    <w:rsid w:val="00BA65A3"/>
    <w:rsid w:val="00BA78C1"/>
    <w:rsid w:val="00BA7D05"/>
    <w:rsid w:val="00BB1338"/>
    <w:rsid w:val="00BB1EDB"/>
    <w:rsid w:val="00BB431B"/>
    <w:rsid w:val="00BB4A5A"/>
    <w:rsid w:val="00BC0429"/>
    <w:rsid w:val="00BC162C"/>
    <w:rsid w:val="00BC1D43"/>
    <w:rsid w:val="00BC5375"/>
    <w:rsid w:val="00BC6A1F"/>
    <w:rsid w:val="00BD1329"/>
    <w:rsid w:val="00BD1BCC"/>
    <w:rsid w:val="00BD2176"/>
    <w:rsid w:val="00BD3A27"/>
    <w:rsid w:val="00BD4648"/>
    <w:rsid w:val="00BD4BE2"/>
    <w:rsid w:val="00BD671C"/>
    <w:rsid w:val="00BE169A"/>
    <w:rsid w:val="00BE4F2C"/>
    <w:rsid w:val="00BE601F"/>
    <w:rsid w:val="00BE7891"/>
    <w:rsid w:val="00BE7BB4"/>
    <w:rsid w:val="00BF0C30"/>
    <w:rsid w:val="00BF0CD3"/>
    <w:rsid w:val="00BF1D08"/>
    <w:rsid w:val="00BF28E4"/>
    <w:rsid w:val="00BF31CE"/>
    <w:rsid w:val="00BF38C0"/>
    <w:rsid w:val="00BF6EE7"/>
    <w:rsid w:val="00BF78AE"/>
    <w:rsid w:val="00C036B6"/>
    <w:rsid w:val="00C037A5"/>
    <w:rsid w:val="00C05C85"/>
    <w:rsid w:val="00C061FC"/>
    <w:rsid w:val="00C06269"/>
    <w:rsid w:val="00C064C8"/>
    <w:rsid w:val="00C06CE8"/>
    <w:rsid w:val="00C07E6D"/>
    <w:rsid w:val="00C11474"/>
    <w:rsid w:val="00C121B3"/>
    <w:rsid w:val="00C12B42"/>
    <w:rsid w:val="00C1469A"/>
    <w:rsid w:val="00C158E9"/>
    <w:rsid w:val="00C15BED"/>
    <w:rsid w:val="00C164DB"/>
    <w:rsid w:val="00C165BB"/>
    <w:rsid w:val="00C21A5A"/>
    <w:rsid w:val="00C21E48"/>
    <w:rsid w:val="00C21FE6"/>
    <w:rsid w:val="00C22631"/>
    <w:rsid w:val="00C22680"/>
    <w:rsid w:val="00C230BF"/>
    <w:rsid w:val="00C24DD5"/>
    <w:rsid w:val="00C256A2"/>
    <w:rsid w:val="00C25A50"/>
    <w:rsid w:val="00C31592"/>
    <w:rsid w:val="00C35E5F"/>
    <w:rsid w:val="00C3605E"/>
    <w:rsid w:val="00C373AF"/>
    <w:rsid w:val="00C43604"/>
    <w:rsid w:val="00C43D59"/>
    <w:rsid w:val="00C4623D"/>
    <w:rsid w:val="00C50368"/>
    <w:rsid w:val="00C508AB"/>
    <w:rsid w:val="00C527CF"/>
    <w:rsid w:val="00C532E3"/>
    <w:rsid w:val="00C545CB"/>
    <w:rsid w:val="00C54C1C"/>
    <w:rsid w:val="00C62B04"/>
    <w:rsid w:val="00C637B5"/>
    <w:rsid w:val="00C65796"/>
    <w:rsid w:val="00C662C8"/>
    <w:rsid w:val="00C66F4B"/>
    <w:rsid w:val="00C674CE"/>
    <w:rsid w:val="00C67828"/>
    <w:rsid w:val="00C80EE2"/>
    <w:rsid w:val="00C82D92"/>
    <w:rsid w:val="00C84B84"/>
    <w:rsid w:val="00C85375"/>
    <w:rsid w:val="00C86BF4"/>
    <w:rsid w:val="00C8769A"/>
    <w:rsid w:val="00C90255"/>
    <w:rsid w:val="00C92F14"/>
    <w:rsid w:val="00C94B54"/>
    <w:rsid w:val="00C955B4"/>
    <w:rsid w:val="00C968E4"/>
    <w:rsid w:val="00C978EF"/>
    <w:rsid w:val="00CA045B"/>
    <w:rsid w:val="00CA0EB6"/>
    <w:rsid w:val="00CA1053"/>
    <w:rsid w:val="00CA1346"/>
    <w:rsid w:val="00CA2760"/>
    <w:rsid w:val="00CA3145"/>
    <w:rsid w:val="00CA78B0"/>
    <w:rsid w:val="00CB02C5"/>
    <w:rsid w:val="00CB168C"/>
    <w:rsid w:val="00CB1E74"/>
    <w:rsid w:val="00CB24F5"/>
    <w:rsid w:val="00CB3B36"/>
    <w:rsid w:val="00CB53A1"/>
    <w:rsid w:val="00CB73D7"/>
    <w:rsid w:val="00CC0A45"/>
    <w:rsid w:val="00CC13F8"/>
    <w:rsid w:val="00CC16B5"/>
    <w:rsid w:val="00CC344E"/>
    <w:rsid w:val="00CC4F93"/>
    <w:rsid w:val="00CD1184"/>
    <w:rsid w:val="00CD41B4"/>
    <w:rsid w:val="00CD6C6C"/>
    <w:rsid w:val="00CE0124"/>
    <w:rsid w:val="00CE16E8"/>
    <w:rsid w:val="00CE27DF"/>
    <w:rsid w:val="00CE28E5"/>
    <w:rsid w:val="00CF1DD5"/>
    <w:rsid w:val="00CF1EFF"/>
    <w:rsid w:val="00CF2AD7"/>
    <w:rsid w:val="00CF509F"/>
    <w:rsid w:val="00CF5411"/>
    <w:rsid w:val="00CF6C11"/>
    <w:rsid w:val="00CF786C"/>
    <w:rsid w:val="00D000DD"/>
    <w:rsid w:val="00D00CF2"/>
    <w:rsid w:val="00D016BC"/>
    <w:rsid w:val="00D019FD"/>
    <w:rsid w:val="00D01AD9"/>
    <w:rsid w:val="00D0263B"/>
    <w:rsid w:val="00D0275D"/>
    <w:rsid w:val="00D044FB"/>
    <w:rsid w:val="00D051AF"/>
    <w:rsid w:val="00D070C2"/>
    <w:rsid w:val="00D07DA8"/>
    <w:rsid w:val="00D10752"/>
    <w:rsid w:val="00D10CE8"/>
    <w:rsid w:val="00D10D60"/>
    <w:rsid w:val="00D15471"/>
    <w:rsid w:val="00D15BCA"/>
    <w:rsid w:val="00D168A7"/>
    <w:rsid w:val="00D16AB3"/>
    <w:rsid w:val="00D16C20"/>
    <w:rsid w:val="00D17586"/>
    <w:rsid w:val="00D179A3"/>
    <w:rsid w:val="00D17FB9"/>
    <w:rsid w:val="00D20BBD"/>
    <w:rsid w:val="00D21955"/>
    <w:rsid w:val="00D21980"/>
    <w:rsid w:val="00D24856"/>
    <w:rsid w:val="00D2743F"/>
    <w:rsid w:val="00D30541"/>
    <w:rsid w:val="00D30D5D"/>
    <w:rsid w:val="00D33A3B"/>
    <w:rsid w:val="00D34B11"/>
    <w:rsid w:val="00D36E2F"/>
    <w:rsid w:val="00D464F3"/>
    <w:rsid w:val="00D503DA"/>
    <w:rsid w:val="00D510C3"/>
    <w:rsid w:val="00D52B68"/>
    <w:rsid w:val="00D56ECD"/>
    <w:rsid w:val="00D61730"/>
    <w:rsid w:val="00D62C92"/>
    <w:rsid w:val="00D63D70"/>
    <w:rsid w:val="00D653BF"/>
    <w:rsid w:val="00D653FC"/>
    <w:rsid w:val="00D65A5F"/>
    <w:rsid w:val="00D65F59"/>
    <w:rsid w:val="00D71D42"/>
    <w:rsid w:val="00D729BC"/>
    <w:rsid w:val="00D72EA0"/>
    <w:rsid w:val="00D73133"/>
    <w:rsid w:val="00D737E2"/>
    <w:rsid w:val="00D81CF9"/>
    <w:rsid w:val="00D837D0"/>
    <w:rsid w:val="00D842B2"/>
    <w:rsid w:val="00D8445A"/>
    <w:rsid w:val="00D85AA0"/>
    <w:rsid w:val="00D8758A"/>
    <w:rsid w:val="00D91EBA"/>
    <w:rsid w:val="00D93AAE"/>
    <w:rsid w:val="00D93DF7"/>
    <w:rsid w:val="00D94DED"/>
    <w:rsid w:val="00D94FB0"/>
    <w:rsid w:val="00D964F2"/>
    <w:rsid w:val="00D973E1"/>
    <w:rsid w:val="00DA0096"/>
    <w:rsid w:val="00DA389B"/>
    <w:rsid w:val="00DA5A26"/>
    <w:rsid w:val="00DA7888"/>
    <w:rsid w:val="00DA7DDA"/>
    <w:rsid w:val="00DB32EE"/>
    <w:rsid w:val="00DB3578"/>
    <w:rsid w:val="00DB47BD"/>
    <w:rsid w:val="00DB56FB"/>
    <w:rsid w:val="00DB6F91"/>
    <w:rsid w:val="00DB7F91"/>
    <w:rsid w:val="00DC2769"/>
    <w:rsid w:val="00DC2ED4"/>
    <w:rsid w:val="00DC337F"/>
    <w:rsid w:val="00DC4CAF"/>
    <w:rsid w:val="00DC5334"/>
    <w:rsid w:val="00DC540D"/>
    <w:rsid w:val="00DD0B7A"/>
    <w:rsid w:val="00DD1AD2"/>
    <w:rsid w:val="00DD3A07"/>
    <w:rsid w:val="00DD4F29"/>
    <w:rsid w:val="00DD5019"/>
    <w:rsid w:val="00DD59DA"/>
    <w:rsid w:val="00DD5D21"/>
    <w:rsid w:val="00DE4BAB"/>
    <w:rsid w:val="00DE5506"/>
    <w:rsid w:val="00DE61FB"/>
    <w:rsid w:val="00DF008B"/>
    <w:rsid w:val="00DF07B3"/>
    <w:rsid w:val="00DF1B1A"/>
    <w:rsid w:val="00DF2F5D"/>
    <w:rsid w:val="00DF2FC0"/>
    <w:rsid w:val="00DF335C"/>
    <w:rsid w:val="00DF40F6"/>
    <w:rsid w:val="00DF4814"/>
    <w:rsid w:val="00DF5D62"/>
    <w:rsid w:val="00DF6A77"/>
    <w:rsid w:val="00DF6EA1"/>
    <w:rsid w:val="00E00177"/>
    <w:rsid w:val="00E00EB8"/>
    <w:rsid w:val="00E01D89"/>
    <w:rsid w:val="00E0213B"/>
    <w:rsid w:val="00E024D7"/>
    <w:rsid w:val="00E02E90"/>
    <w:rsid w:val="00E04E9D"/>
    <w:rsid w:val="00E05335"/>
    <w:rsid w:val="00E0601F"/>
    <w:rsid w:val="00E0608A"/>
    <w:rsid w:val="00E10BB7"/>
    <w:rsid w:val="00E114DB"/>
    <w:rsid w:val="00E1242E"/>
    <w:rsid w:val="00E12A31"/>
    <w:rsid w:val="00E13BD3"/>
    <w:rsid w:val="00E20320"/>
    <w:rsid w:val="00E20611"/>
    <w:rsid w:val="00E20E31"/>
    <w:rsid w:val="00E21816"/>
    <w:rsid w:val="00E21A01"/>
    <w:rsid w:val="00E21BE6"/>
    <w:rsid w:val="00E253EB"/>
    <w:rsid w:val="00E2642E"/>
    <w:rsid w:val="00E2651D"/>
    <w:rsid w:val="00E332F7"/>
    <w:rsid w:val="00E34FB1"/>
    <w:rsid w:val="00E34FB8"/>
    <w:rsid w:val="00E35F20"/>
    <w:rsid w:val="00E3618B"/>
    <w:rsid w:val="00E36FEC"/>
    <w:rsid w:val="00E370EE"/>
    <w:rsid w:val="00E37960"/>
    <w:rsid w:val="00E4224F"/>
    <w:rsid w:val="00E43BA6"/>
    <w:rsid w:val="00E5445C"/>
    <w:rsid w:val="00E548DD"/>
    <w:rsid w:val="00E600F8"/>
    <w:rsid w:val="00E60295"/>
    <w:rsid w:val="00E6329F"/>
    <w:rsid w:val="00E634DB"/>
    <w:rsid w:val="00E65C24"/>
    <w:rsid w:val="00E71D2F"/>
    <w:rsid w:val="00E7210D"/>
    <w:rsid w:val="00E73473"/>
    <w:rsid w:val="00E748C0"/>
    <w:rsid w:val="00E75BCD"/>
    <w:rsid w:val="00E77213"/>
    <w:rsid w:val="00E77AEC"/>
    <w:rsid w:val="00E81906"/>
    <w:rsid w:val="00E81950"/>
    <w:rsid w:val="00E84720"/>
    <w:rsid w:val="00E86584"/>
    <w:rsid w:val="00E90A64"/>
    <w:rsid w:val="00E9300B"/>
    <w:rsid w:val="00E9638F"/>
    <w:rsid w:val="00E9646F"/>
    <w:rsid w:val="00E96B89"/>
    <w:rsid w:val="00E971D9"/>
    <w:rsid w:val="00EA1FB2"/>
    <w:rsid w:val="00EA2A43"/>
    <w:rsid w:val="00EA3D8F"/>
    <w:rsid w:val="00EB1AB4"/>
    <w:rsid w:val="00EB228D"/>
    <w:rsid w:val="00EB6496"/>
    <w:rsid w:val="00EC0934"/>
    <w:rsid w:val="00EC1354"/>
    <w:rsid w:val="00EC3271"/>
    <w:rsid w:val="00EC36CD"/>
    <w:rsid w:val="00EC561B"/>
    <w:rsid w:val="00EC5B70"/>
    <w:rsid w:val="00EC6AF9"/>
    <w:rsid w:val="00EC7912"/>
    <w:rsid w:val="00EC7DB0"/>
    <w:rsid w:val="00ED2491"/>
    <w:rsid w:val="00ED381A"/>
    <w:rsid w:val="00ED5306"/>
    <w:rsid w:val="00ED53FA"/>
    <w:rsid w:val="00ED649A"/>
    <w:rsid w:val="00EE1945"/>
    <w:rsid w:val="00EE3686"/>
    <w:rsid w:val="00EE7A1C"/>
    <w:rsid w:val="00EE7C63"/>
    <w:rsid w:val="00EE7EDA"/>
    <w:rsid w:val="00EF310E"/>
    <w:rsid w:val="00EF36B2"/>
    <w:rsid w:val="00EF5F2D"/>
    <w:rsid w:val="00EF7D7B"/>
    <w:rsid w:val="00F01107"/>
    <w:rsid w:val="00F02CFD"/>
    <w:rsid w:val="00F03698"/>
    <w:rsid w:val="00F03869"/>
    <w:rsid w:val="00F03FFA"/>
    <w:rsid w:val="00F04406"/>
    <w:rsid w:val="00F047C3"/>
    <w:rsid w:val="00F04DF2"/>
    <w:rsid w:val="00F050B6"/>
    <w:rsid w:val="00F06967"/>
    <w:rsid w:val="00F105EA"/>
    <w:rsid w:val="00F118F9"/>
    <w:rsid w:val="00F13651"/>
    <w:rsid w:val="00F13CA9"/>
    <w:rsid w:val="00F147D6"/>
    <w:rsid w:val="00F15F44"/>
    <w:rsid w:val="00F17215"/>
    <w:rsid w:val="00F20404"/>
    <w:rsid w:val="00F2258F"/>
    <w:rsid w:val="00F22652"/>
    <w:rsid w:val="00F2604C"/>
    <w:rsid w:val="00F26B4C"/>
    <w:rsid w:val="00F304EA"/>
    <w:rsid w:val="00F313A6"/>
    <w:rsid w:val="00F31DB1"/>
    <w:rsid w:val="00F31FF2"/>
    <w:rsid w:val="00F3365F"/>
    <w:rsid w:val="00F346EF"/>
    <w:rsid w:val="00F36121"/>
    <w:rsid w:val="00F363A2"/>
    <w:rsid w:val="00F37B81"/>
    <w:rsid w:val="00F403FD"/>
    <w:rsid w:val="00F4078D"/>
    <w:rsid w:val="00F41AC9"/>
    <w:rsid w:val="00F430AE"/>
    <w:rsid w:val="00F432E7"/>
    <w:rsid w:val="00F4367B"/>
    <w:rsid w:val="00F4612C"/>
    <w:rsid w:val="00F53583"/>
    <w:rsid w:val="00F53A6E"/>
    <w:rsid w:val="00F5493A"/>
    <w:rsid w:val="00F54D10"/>
    <w:rsid w:val="00F60200"/>
    <w:rsid w:val="00F60885"/>
    <w:rsid w:val="00F61464"/>
    <w:rsid w:val="00F64307"/>
    <w:rsid w:val="00F670FF"/>
    <w:rsid w:val="00F679C6"/>
    <w:rsid w:val="00F72BCC"/>
    <w:rsid w:val="00F754D8"/>
    <w:rsid w:val="00F76C93"/>
    <w:rsid w:val="00F76E07"/>
    <w:rsid w:val="00F8166C"/>
    <w:rsid w:val="00F81F54"/>
    <w:rsid w:val="00F9090B"/>
    <w:rsid w:val="00F91A59"/>
    <w:rsid w:val="00F920EF"/>
    <w:rsid w:val="00F92ED5"/>
    <w:rsid w:val="00F939B5"/>
    <w:rsid w:val="00F97A11"/>
    <w:rsid w:val="00FA4A06"/>
    <w:rsid w:val="00FA64FF"/>
    <w:rsid w:val="00FB246C"/>
    <w:rsid w:val="00FB2BA6"/>
    <w:rsid w:val="00FB2E36"/>
    <w:rsid w:val="00FB37DA"/>
    <w:rsid w:val="00FB5DF7"/>
    <w:rsid w:val="00FC022D"/>
    <w:rsid w:val="00FC14EE"/>
    <w:rsid w:val="00FC1966"/>
    <w:rsid w:val="00FC1B2A"/>
    <w:rsid w:val="00FC28BE"/>
    <w:rsid w:val="00FC34E7"/>
    <w:rsid w:val="00FD0152"/>
    <w:rsid w:val="00FD1206"/>
    <w:rsid w:val="00FD1E90"/>
    <w:rsid w:val="00FD25F7"/>
    <w:rsid w:val="00FD2F4D"/>
    <w:rsid w:val="00FD3D81"/>
    <w:rsid w:val="00FD59E3"/>
    <w:rsid w:val="00FD6074"/>
    <w:rsid w:val="00FD6501"/>
    <w:rsid w:val="00FD7AD9"/>
    <w:rsid w:val="00FE0FDA"/>
    <w:rsid w:val="00FE1323"/>
    <w:rsid w:val="00FE48FB"/>
    <w:rsid w:val="00FE5E9D"/>
    <w:rsid w:val="00FE5EBC"/>
    <w:rsid w:val="00FE66F6"/>
    <w:rsid w:val="00FF01DC"/>
    <w:rsid w:val="00FF38E8"/>
    <w:rsid w:val="00FF4768"/>
    <w:rsid w:val="00FF5007"/>
    <w:rsid w:val="00FF6EC1"/>
    <w:rsid w:val="00FF77D2"/>
    <w:rsid w:val="00FF7B34"/>
    <w:rsid w:val="00FF7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664526"/>
    <w:rPr>
      <w:color w:val="0563C1" w:themeColor="hyperlink"/>
      <w:u w:val="single"/>
    </w:rPr>
  </w:style>
  <w:style w:type="character" w:styleId="UnresolvedMention">
    <w:name w:val="Unresolved Mention"/>
    <w:basedOn w:val="DefaultParagraphFont"/>
    <w:uiPriority w:val="99"/>
    <w:semiHidden/>
    <w:unhideWhenUsed/>
    <w:rsid w:val="00664526"/>
    <w:rPr>
      <w:color w:val="605E5C"/>
      <w:shd w:val="clear" w:color="auto" w:fill="E1DFDD"/>
    </w:rPr>
  </w:style>
  <w:style w:type="table" w:styleId="TableGrid">
    <w:name w:val="Table Grid"/>
    <w:basedOn w:val="TableNormal"/>
    <w:uiPriority w:val="39"/>
    <w:rsid w:val="00BE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29895">
      <w:bodyDiv w:val="1"/>
      <w:marLeft w:val="0"/>
      <w:marRight w:val="0"/>
      <w:marTop w:val="0"/>
      <w:marBottom w:val="0"/>
      <w:divBdr>
        <w:top w:val="none" w:sz="0" w:space="0" w:color="auto"/>
        <w:left w:val="none" w:sz="0" w:space="0" w:color="auto"/>
        <w:bottom w:val="none" w:sz="0" w:space="0" w:color="auto"/>
        <w:right w:val="none" w:sz="0" w:space="0" w:color="auto"/>
      </w:divBdr>
    </w:div>
    <w:div w:id="1492941663">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3</TotalTime>
  <Pages>6</Pages>
  <Words>668</Words>
  <Characters>381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1685</cp:revision>
  <dcterms:created xsi:type="dcterms:W3CDTF">2022-08-27T21:27:00Z</dcterms:created>
  <dcterms:modified xsi:type="dcterms:W3CDTF">2024-01-23T00:54:00Z</dcterms:modified>
</cp:coreProperties>
</file>